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9145B" w14:textId="1B16314D" w:rsidR="00D7629A" w:rsidRPr="006531D8" w:rsidRDefault="000F0A46" w:rsidP="00681ED4">
      <w:pPr>
        <w:spacing w:line="480" w:lineRule="auto"/>
        <w:ind w:firstLine="720"/>
        <w:jc w:val="center"/>
      </w:pPr>
      <w:r w:rsidRPr="006531D8">
        <w:rPr>
          <w:noProof/>
        </w:rPr>
        <w:drawing>
          <wp:inline distT="0" distB="0" distL="0" distR="0" wp14:anchorId="664EC786" wp14:editId="3710BCB6">
            <wp:extent cx="6036203" cy="1348740"/>
            <wp:effectExtent l="0" t="0" r="0" b="0"/>
            <wp:docPr id="9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6042504" cy="1350148"/>
                    </a:xfrm>
                    <a:prstGeom prst="rect">
                      <a:avLst/>
                    </a:prstGeom>
                    <a:ln/>
                  </pic:spPr>
                </pic:pic>
              </a:graphicData>
            </a:graphic>
          </wp:inline>
        </w:drawing>
      </w:r>
    </w:p>
    <w:p w14:paraId="766C6D59" w14:textId="388F9F2F" w:rsidR="00D7629A" w:rsidRPr="006531D8" w:rsidRDefault="00D7629A" w:rsidP="00681ED4">
      <w:pPr>
        <w:spacing w:line="480" w:lineRule="auto"/>
        <w:ind w:firstLine="720"/>
        <w:jc w:val="center"/>
      </w:pPr>
    </w:p>
    <w:p w14:paraId="38ABECD6" w14:textId="6CEEA26F" w:rsidR="00D7629A" w:rsidRDefault="000F0A46" w:rsidP="00681ED4">
      <w:pPr>
        <w:spacing w:line="480" w:lineRule="auto"/>
        <w:ind w:firstLine="720"/>
        <w:jc w:val="center"/>
      </w:pPr>
      <w:r w:rsidRPr="006531D8">
        <w:rPr>
          <w:noProof/>
        </w:rPr>
        <w:drawing>
          <wp:inline distT="0" distB="0" distL="0" distR="0" wp14:anchorId="53EA9E8B" wp14:editId="2CEE2259">
            <wp:extent cx="1784350" cy="1765300"/>
            <wp:effectExtent l="0" t="0" r="6350" b="6350"/>
            <wp:docPr id="9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1784813" cy="1765758"/>
                    </a:xfrm>
                    <a:prstGeom prst="rect">
                      <a:avLst/>
                    </a:prstGeom>
                    <a:ln/>
                  </pic:spPr>
                </pic:pic>
              </a:graphicData>
            </a:graphic>
          </wp:inline>
        </w:drawing>
      </w:r>
    </w:p>
    <w:p w14:paraId="19DA7C87" w14:textId="77777777" w:rsidR="005C2D54" w:rsidRDefault="005C2D54" w:rsidP="00681ED4">
      <w:pPr>
        <w:spacing w:line="480" w:lineRule="auto"/>
        <w:ind w:firstLine="720"/>
        <w:jc w:val="center"/>
      </w:pPr>
    </w:p>
    <w:p w14:paraId="34610377" w14:textId="2076C0C7" w:rsidR="00D7629A" w:rsidRDefault="00CF5097" w:rsidP="00681ED4">
      <w:pPr>
        <w:spacing w:line="480" w:lineRule="auto"/>
        <w:ind w:firstLine="720"/>
        <w:jc w:val="center"/>
        <w:rPr>
          <w:b/>
          <w:bCs/>
        </w:rPr>
      </w:pPr>
      <w:r>
        <w:rPr>
          <w:b/>
          <w:bCs/>
        </w:rPr>
        <w:t>Individual Reflection</w:t>
      </w:r>
    </w:p>
    <w:p w14:paraId="5814B98A" w14:textId="77777777" w:rsidR="00CF5097" w:rsidRPr="00DF55C7" w:rsidRDefault="00CF5097" w:rsidP="00681ED4">
      <w:pPr>
        <w:spacing w:line="480" w:lineRule="auto"/>
        <w:ind w:firstLine="720"/>
        <w:jc w:val="center"/>
        <w:rPr>
          <w:b/>
          <w:bCs/>
        </w:rPr>
      </w:pPr>
    </w:p>
    <w:p w14:paraId="31568991" w14:textId="2549516C" w:rsidR="00D7629A" w:rsidRDefault="000F0A46" w:rsidP="00681ED4">
      <w:pPr>
        <w:spacing w:line="480" w:lineRule="auto"/>
        <w:ind w:firstLine="720"/>
        <w:jc w:val="center"/>
      </w:pPr>
      <w:r w:rsidRPr="006531D8">
        <w:t>Trieu Vo</w:t>
      </w:r>
    </w:p>
    <w:p w14:paraId="03FF7EF1" w14:textId="77777777" w:rsidR="0092723D" w:rsidRPr="006531D8" w:rsidRDefault="0092723D" w:rsidP="00681ED4">
      <w:pPr>
        <w:spacing w:line="480" w:lineRule="auto"/>
        <w:ind w:firstLine="720"/>
        <w:jc w:val="center"/>
      </w:pPr>
    </w:p>
    <w:p w14:paraId="5FE85DDC" w14:textId="5885076B" w:rsidR="00D7629A" w:rsidRDefault="000F0A46" w:rsidP="00681ED4">
      <w:pPr>
        <w:spacing w:line="480" w:lineRule="auto"/>
        <w:ind w:firstLine="720"/>
        <w:jc w:val="center"/>
      </w:pPr>
      <w:r w:rsidRPr="006531D8">
        <w:t>College of Professional Studies, Northeastern University</w:t>
      </w:r>
    </w:p>
    <w:p w14:paraId="027A78A7" w14:textId="77777777" w:rsidR="008D2537" w:rsidRPr="006531D8" w:rsidRDefault="008D2537" w:rsidP="00681ED4">
      <w:pPr>
        <w:spacing w:line="480" w:lineRule="auto"/>
        <w:ind w:firstLine="720"/>
        <w:jc w:val="center"/>
      </w:pPr>
    </w:p>
    <w:p w14:paraId="7065A71F" w14:textId="68F690E0" w:rsidR="00D7629A" w:rsidRPr="006531D8" w:rsidRDefault="000F0A46" w:rsidP="00681ED4">
      <w:pPr>
        <w:spacing w:line="480" w:lineRule="auto"/>
        <w:ind w:firstLine="720"/>
        <w:jc w:val="center"/>
      </w:pPr>
      <w:r w:rsidRPr="006531D8">
        <w:t>ALY 6040: Data Mining</w:t>
      </w:r>
    </w:p>
    <w:p w14:paraId="3BFD2ABD" w14:textId="771BA513" w:rsidR="009C09FA" w:rsidRDefault="000F0A46" w:rsidP="00681ED4">
      <w:pPr>
        <w:spacing w:line="480" w:lineRule="auto"/>
        <w:ind w:firstLine="720"/>
        <w:jc w:val="center"/>
      </w:pPr>
      <w:r w:rsidRPr="006531D8">
        <w:t>Prof. Joseph M. Reilly</w:t>
      </w:r>
    </w:p>
    <w:p w14:paraId="7A98BF3D" w14:textId="77777777" w:rsidR="009C09FA" w:rsidRDefault="009C09FA" w:rsidP="00681ED4">
      <w:pPr>
        <w:jc w:val="center"/>
      </w:pPr>
      <w:r>
        <w:br w:type="page"/>
      </w:r>
    </w:p>
    <w:p w14:paraId="555348C6" w14:textId="756B03FF" w:rsidR="00D7629A" w:rsidRPr="00A107DE" w:rsidRDefault="00AC0F97" w:rsidP="00F717E2">
      <w:pPr>
        <w:spacing w:line="480" w:lineRule="auto"/>
        <w:ind w:firstLine="720"/>
        <w:jc w:val="both"/>
        <w:rPr>
          <w:b/>
          <w:bCs/>
        </w:rPr>
      </w:pPr>
      <w:r w:rsidRPr="00A107DE">
        <w:rPr>
          <w:b/>
          <w:bCs/>
        </w:rPr>
        <w:lastRenderedPageBreak/>
        <w:t>My role</w:t>
      </w:r>
    </w:p>
    <w:p w14:paraId="15EBC13B" w14:textId="377DDD17" w:rsidR="00AC0F97" w:rsidRDefault="00A95202" w:rsidP="00F717E2">
      <w:pPr>
        <w:spacing w:line="480" w:lineRule="auto"/>
        <w:ind w:firstLine="720"/>
        <w:jc w:val="both"/>
      </w:pPr>
      <w:r w:rsidRPr="00A95202">
        <w:t>My name is Trieu Vo, a member of group 4 (Spotify Track Popularity Analysis and Prediction).</w:t>
      </w:r>
      <w:r>
        <w:t xml:space="preserve"> </w:t>
      </w:r>
      <w:r w:rsidRPr="00A95202">
        <w:t>This is an extremely interesting project with numerous techniques that can be applied and learned. Because I have a bachelor's degree in computer science, my strengths are in programming, data analysis, and model building. In this project, I and two other members, Ashu and Abid, rotate through different roles, each contributing more or less to different aspects of the project.</w:t>
      </w:r>
      <w:r>
        <w:t xml:space="preserve"> </w:t>
      </w:r>
      <w:r w:rsidRPr="00A95202">
        <w:t xml:space="preserve">We discuss how to select the best dataset for the project, as well as the requirements of each assignment and the professor's requirements. We had to schedule the time and place to work on the project because we all had other classes at the same time. Every week, we plan to meet at Ashu's house on Sunday to work on </w:t>
      </w:r>
      <w:r w:rsidR="00CA2162">
        <w:t>the</w:t>
      </w:r>
      <w:r w:rsidRPr="00A95202">
        <w:t xml:space="preserve"> project together. My primary responsibility as a programmer is to translate the project's ideas into lines of code and models. And, from lines of code, we create visualization charts to help the story reach the audience.</w:t>
      </w:r>
      <w:r w:rsidR="00A61988">
        <w:t xml:space="preserve"> </w:t>
      </w:r>
      <w:r w:rsidR="00561A14" w:rsidRPr="00561A14">
        <w:t xml:space="preserve">I arrange and divide each part of the project's code for each team member so that they have the best connection and are completed by the most skilled person. </w:t>
      </w:r>
      <w:r w:rsidR="00A61988" w:rsidRPr="00A61988">
        <w:t>At the same time, I check other team members' code and add data pipeline ideas to make the process go more smoothly. I'm also a big fan of using Kaggle in teams so that everyone can work on and edit projects online while staying in sync. I am also in charge of creating two models, XGBoost and Random Forest, as well as fine-tuning hyperparameters to improve model accuracy. At the end of the project, I and two other team members collaborate to write the report, create the Powerpoint presentation, and use storytelling techniques to deliver the best performance to the audience.</w:t>
      </w:r>
    </w:p>
    <w:p w14:paraId="04E40557" w14:textId="1993405B" w:rsidR="004028C9" w:rsidRPr="004468E9" w:rsidRDefault="00C109CA" w:rsidP="00F717E2">
      <w:pPr>
        <w:spacing w:line="480" w:lineRule="auto"/>
        <w:ind w:firstLine="720"/>
        <w:jc w:val="both"/>
        <w:rPr>
          <w:b/>
          <w:bCs/>
        </w:rPr>
      </w:pPr>
      <w:r>
        <w:rPr>
          <w:b/>
          <w:bCs/>
        </w:rPr>
        <w:t>Team</w:t>
      </w:r>
      <w:r w:rsidR="004028C9" w:rsidRPr="004468E9">
        <w:rPr>
          <w:b/>
          <w:bCs/>
        </w:rPr>
        <w:t xml:space="preserve"> roles</w:t>
      </w:r>
    </w:p>
    <w:p w14:paraId="3FD39FBA" w14:textId="1110C032" w:rsidR="004028C9" w:rsidRDefault="005B7BE1" w:rsidP="00F717E2">
      <w:pPr>
        <w:spacing w:line="480" w:lineRule="auto"/>
        <w:ind w:firstLine="720"/>
        <w:jc w:val="both"/>
      </w:pPr>
      <w:r w:rsidRPr="005B7BE1">
        <w:t xml:space="preserve">Ashu is an expert at analyzing business problems and providing strategic direction. He researched Spotify, discovered the issues it was experiencing, and devised solutions and questions to address those issues. He has worked in India for many years and has field experience in a variety of projects. His assistance was invaluable in allowing our team to </w:t>
      </w:r>
      <w:r w:rsidRPr="005B7BE1">
        <w:lastRenderedPageBreak/>
        <w:t>concentrate on the most pressing issues. At the same time, he assisted in arranging a location for us to meet weekly and discuss new project ideas. His visualization abilities are also exceptional, and he contributed several charts to our project. He is also proficient in report writing and worked with us to complete the final report. Ashu is also a friendly person who makes everyone around him feel good.</w:t>
      </w:r>
    </w:p>
    <w:p w14:paraId="4AA9EC65" w14:textId="0575727B" w:rsidR="000A4E14" w:rsidRDefault="002F20DA" w:rsidP="00F717E2">
      <w:pPr>
        <w:spacing w:line="480" w:lineRule="auto"/>
        <w:ind w:firstLine="720"/>
        <w:jc w:val="both"/>
      </w:pPr>
      <w:r w:rsidRPr="002F20DA">
        <w:t xml:space="preserve">Abid is the group's leader as well as a very funny and sociable individual. He exudes confidence and has a lot for me to learn. He was the one who shaped the project's direction and came up with ideas to make our stories more accessible to the audience in this project. He is also an expert in data visualization and provides fascinating insights into the data. He is also very sociable and funny, which makes us feel more at ease while working hard. His modeling skills are also quite good, and he contributed to the team's Logistic Regression model. He is also conscientious and hardworking. During difficult and stressful times, Abid frequently cracks jokes to lighten the mood, allowing us to relax and focus on solving each project difficulty. I like how confident and open he </w:t>
      </w:r>
      <w:r>
        <w:t>is</w:t>
      </w:r>
      <w:r w:rsidRPr="002F20DA">
        <w:t>. He offers many interesting ideas for making presentations simpler, easier to understand, and to the point when creating a Powerpoint presentation. Overall, he is an upbeat, cheerful, and enthusiastic individual.</w:t>
      </w:r>
    </w:p>
    <w:p w14:paraId="05B598D3" w14:textId="11320C40" w:rsidR="002F20DA" w:rsidRPr="000655EB" w:rsidRDefault="008B2500" w:rsidP="00F717E2">
      <w:pPr>
        <w:spacing w:line="480" w:lineRule="auto"/>
        <w:ind w:firstLine="720"/>
        <w:jc w:val="both"/>
        <w:rPr>
          <w:b/>
          <w:bCs/>
        </w:rPr>
      </w:pPr>
      <w:r w:rsidRPr="000655EB">
        <w:rPr>
          <w:b/>
          <w:bCs/>
        </w:rPr>
        <w:t>My Analysis &amp; Techniques</w:t>
      </w:r>
    </w:p>
    <w:p w14:paraId="480CA36E" w14:textId="0D657365" w:rsidR="008B2500" w:rsidRPr="006531D8" w:rsidRDefault="006631E9" w:rsidP="00F717E2">
      <w:pPr>
        <w:spacing w:line="480" w:lineRule="auto"/>
        <w:ind w:firstLine="720"/>
        <w:jc w:val="both"/>
      </w:pPr>
      <w:r w:rsidRPr="006631E9">
        <w:t>In this project, I completed several analyses, such as the data description at the start of the project, to help the team understand each feature of the data more thoroughly. I also use Pandas, Matplotlib, and Seaborn to generate and analyze each data's histogram and boxplot to assist the team in understanding outliers and noise in the data.</w:t>
      </w:r>
      <w:r w:rsidR="006601C2">
        <w:t xml:space="preserve"> </w:t>
      </w:r>
      <w:r w:rsidRPr="006631E9">
        <w:t xml:space="preserve">I use Linear Correlation to determine which properties to include in the model. I propose creating a data pipeline for each data type to help transform features faster and save time. I built and tested two models, XGBoost and Random Forest, and fine-tuned the hyperparameters to get the best results from the model. I also calculated feature importance to determine which characteristics are useful </w:t>
      </w:r>
      <w:r w:rsidRPr="006631E9">
        <w:lastRenderedPageBreak/>
        <w:t>for predicting song popularity. Finally, I contribute to the creation of reports and presentations in order to tell the best story possible to the audience.</w:t>
      </w:r>
    </w:p>
    <w:sectPr w:rsidR="008B2500" w:rsidRPr="006531D8" w:rsidSect="00234959">
      <w:headerReference w:type="even" r:id="rId11"/>
      <w:headerReference w:type="default" r:id="rId12"/>
      <w:headerReference w:type="first" r:id="rId13"/>
      <w:pgSz w:w="11906" w:h="16838"/>
      <w:pgMar w:top="1440" w:right="1440" w:bottom="1440" w:left="1440" w:header="724"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DA269" w14:textId="77777777" w:rsidR="00F36C4A" w:rsidRDefault="00F36C4A">
      <w:r>
        <w:separator/>
      </w:r>
    </w:p>
  </w:endnote>
  <w:endnote w:type="continuationSeparator" w:id="0">
    <w:p w14:paraId="5010B24E" w14:textId="77777777" w:rsidR="00F36C4A" w:rsidRDefault="00F36C4A">
      <w:r>
        <w:continuationSeparator/>
      </w:r>
    </w:p>
  </w:endnote>
  <w:endnote w:type="continuationNotice" w:id="1">
    <w:p w14:paraId="181BDBB6" w14:textId="77777777" w:rsidR="00F36C4A" w:rsidRDefault="00F36C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
    <w:altName w:val="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BC8D0" w14:textId="77777777" w:rsidR="00F36C4A" w:rsidRDefault="00F36C4A">
      <w:r>
        <w:separator/>
      </w:r>
    </w:p>
  </w:footnote>
  <w:footnote w:type="continuationSeparator" w:id="0">
    <w:p w14:paraId="2B3DCD4E" w14:textId="77777777" w:rsidR="00F36C4A" w:rsidRDefault="00F36C4A">
      <w:r>
        <w:continuationSeparator/>
      </w:r>
    </w:p>
  </w:footnote>
  <w:footnote w:type="continuationNotice" w:id="1">
    <w:p w14:paraId="1BA10652" w14:textId="77777777" w:rsidR="00F36C4A" w:rsidRDefault="00F36C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8054B" w14:textId="77777777" w:rsidR="00D7629A" w:rsidRDefault="000F0A46">
    <w:pPr>
      <w:tabs>
        <w:tab w:val="center" w:pos="4320"/>
        <w:tab w:val="center" w:pos="5040"/>
        <w:tab w:val="center" w:pos="5760"/>
        <w:tab w:val="center" w:pos="6480"/>
        <w:tab w:val="center" w:pos="7200"/>
        <w:tab w:val="center" w:pos="7920"/>
        <w:tab w:val="center" w:pos="8700"/>
      </w:tabs>
      <w:spacing w:line="259" w:lineRule="auto"/>
    </w:pPr>
    <w:r>
      <w:rPr>
        <w:rFonts w:ascii="Lato" w:eastAsia="Lato" w:hAnsi="Lato" w:cs="Lato"/>
        <w:b/>
        <w:color w:val="2D3B44"/>
      </w:rPr>
      <w:t>Company Report: Delta Airlines</w:t>
    </w:r>
    <w:r>
      <w:t xml:space="preserve">  </w:t>
    </w:r>
    <w:r>
      <w:tab/>
      <w:t xml:space="preserve"> </w:t>
    </w:r>
    <w:r>
      <w:tab/>
      <w:t xml:space="preserve"> </w:t>
    </w:r>
    <w:r>
      <w:tab/>
      <w:t xml:space="preserve"> </w:t>
    </w:r>
    <w:r>
      <w:tab/>
      <w:t xml:space="preserve"> </w:t>
    </w:r>
    <w:r>
      <w:tab/>
      <w:t xml:space="preserve"> </w:t>
    </w:r>
    <w:r>
      <w:tab/>
      <w:t xml:space="preserve"> </w:t>
    </w:r>
    <w:r>
      <w:tab/>
    </w:r>
    <w:r>
      <w:fldChar w:fldCharType="begin"/>
    </w:r>
    <w:r>
      <w:instrText>PAGE</w:instrText>
    </w:r>
    <w:r w:rsidR="00000000">
      <w:fldChar w:fldCharType="separate"/>
    </w:r>
    <w:r>
      <w:fldChar w:fldCharType="end"/>
    </w: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07D67" w14:textId="7A3C9918" w:rsidR="00D7629A" w:rsidRDefault="000F0A46" w:rsidP="005E5195">
    <w:pPr>
      <w:tabs>
        <w:tab w:val="center" w:pos="4320"/>
        <w:tab w:val="center" w:pos="5040"/>
        <w:tab w:val="center" w:pos="5760"/>
        <w:tab w:val="center" w:pos="6480"/>
        <w:tab w:val="center" w:pos="7200"/>
        <w:tab w:val="center" w:pos="7920"/>
        <w:tab w:val="center" w:pos="9639"/>
      </w:tabs>
      <w:spacing w:line="259" w:lineRule="auto"/>
    </w:pPr>
    <w:r>
      <w:tab/>
    </w:r>
    <w:r>
      <w:tab/>
      <w:t xml:space="preserve"> </w:t>
    </w:r>
    <w:r>
      <w:tab/>
      <w:t xml:space="preserve"> </w:t>
    </w:r>
    <w:r>
      <w:tab/>
      <w:t xml:space="preserve"> </w:t>
    </w:r>
    <w:r>
      <w:tab/>
      <w:t xml:space="preserve"> </w:t>
    </w:r>
    <w:r>
      <w:tab/>
      <w:t xml:space="preserve"> </w:t>
    </w:r>
    <w:r>
      <w:tab/>
    </w:r>
    <w:r>
      <w:fldChar w:fldCharType="begin"/>
    </w:r>
    <w:r>
      <w:instrText>PAGE</w:instrText>
    </w:r>
    <w:r>
      <w:fldChar w:fldCharType="separate"/>
    </w:r>
    <w:r w:rsidR="006531D8">
      <w:rPr>
        <w:noProof/>
      </w:rPr>
      <w:t>1</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4ECA4" w14:textId="244D4906" w:rsidR="00D7629A" w:rsidRDefault="000F0A46">
    <w:pPr>
      <w:tabs>
        <w:tab w:val="center" w:pos="4320"/>
        <w:tab w:val="center" w:pos="5040"/>
        <w:tab w:val="center" w:pos="5760"/>
        <w:tab w:val="center" w:pos="6480"/>
        <w:tab w:val="center" w:pos="7200"/>
        <w:tab w:val="center" w:pos="7920"/>
        <w:tab w:val="center" w:pos="8700"/>
      </w:tabs>
      <w:spacing w:line="259" w:lineRule="auto"/>
    </w:pPr>
    <w:r>
      <w:rPr>
        <w:rFonts w:ascii="Lato" w:eastAsia="Lato" w:hAnsi="Lato" w:cs="Lato"/>
        <w:b/>
        <w:color w:val="2D3B44"/>
      </w:rPr>
      <w:t>Company Report: Delta Airlines</w:t>
    </w:r>
    <w:r>
      <w:t xml:space="preserve">  </w:t>
    </w:r>
    <w:r>
      <w:tab/>
      <w:t xml:space="preserve"> </w:t>
    </w:r>
    <w:r>
      <w:tab/>
      <w:t xml:space="preserve"> </w:t>
    </w:r>
    <w:r>
      <w:tab/>
      <w:t xml:space="preserve"> </w:t>
    </w:r>
    <w:r>
      <w:tab/>
      <w:t xml:space="preserve"> </w:t>
    </w:r>
    <w:r>
      <w:tab/>
      <w:t xml:space="preserve"> </w:t>
    </w:r>
    <w:r>
      <w:tab/>
      <w:t xml:space="preserve"> </w:t>
    </w:r>
    <w:r>
      <w:tab/>
    </w:r>
    <w:r>
      <w:fldChar w:fldCharType="begin"/>
    </w:r>
    <w:r>
      <w:instrText>PAGE</w:instrText>
    </w:r>
    <w:r>
      <w:fldChar w:fldCharType="separate"/>
    </w:r>
    <w:r w:rsidR="005E5195">
      <w:rPr>
        <w:noProof/>
      </w:rPr>
      <w:t>1</w:t>
    </w:r>
    <w:r>
      <w:fldChar w:fldCharType="end"/>
    </w:r>
    <w:r>
      <w:t xml:space="preserve"> </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92F"/>
    <w:multiLevelType w:val="hybridMultilevel"/>
    <w:tmpl w:val="2BEC6CD4"/>
    <w:lvl w:ilvl="0" w:tplc="F19C9C9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30D4348"/>
    <w:multiLevelType w:val="multilevel"/>
    <w:tmpl w:val="EC5E8D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477B2A"/>
    <w:multiLevelType w:val="hybridMultilevel"/>
    <w:tmpl w:val="48DEE6AA"/>
    <w:lvl w:ilvl="0" w:tplc="BAE464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346068"/>
    <w:multiLevelType w:val="hybridMultilevel"/>
    <w:tmpl w:val="5E7A03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3AE3CD4"/>
    <w:multiLevelType w:val="hybridMultilevel"/>
    <w:tmpl w:val="82FEB3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6DD49DF"/>
    <w:multiLevelType w:val="multilevel"/>
    <w:tmpl w:val="7D3842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756686F"/>
    <w:multiLevelType w:val="hybridMultilevel"/>
    <w:tmpl w:val="4F7A83C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19A73F8C"/>
    <w:multiLevelType w:val="hybridMultilevel"/>
    <w:tmpl w:val="2C341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4844FC"/>
    <w:multiLevelType w:val="multilevel"/>
    <w:tmpl w:val="79FE65FA"/>
    <w:lvl w:ilvl="0">
      <w:start w:val="1"/>
      <w:numFmt w:val="bullet"/>
      <w:lvlText w:val="●"/>
      <w:lvlJc w:val="left"/>
      <w:pPr>
        <w:ind w:left="1430" w:hanging="360"/>
      </w:pPr>
      <w:rPr>
        <w:rFonts w:ascii="Noto Sans Symbols" w:eastAsia="Noto Sans Symbols" w:hAnsi="Noto Sans Symbols" w:cs="Noto Sans Symbols"/>
      </w:rPr>
    </w:lvl>
    <w:lvl w:ilvl="1">
      <w:start w:val="1"/>
      <w:numFmt w:val="bullet"/>
      <w:lvlText w:val="o"/>
      <w:lvlJc w:val="left"/>
      <w:pPr>
        <w:ind w:left="2150" w:hanging="360"/>
      </w:pPr>
      <w:rPr>
        <w:rFonts w:ascii="Courier New" w:eastAsia="Courier New" w:hAnsi="Courier New" w:cs="Courier New"/>
      </w:rPr>
    </w:lvl>
    <w:lvl w:ilvl="2">
      <w:start w:val="1"/>
      <w:numFmt w:val="bullet"/>
      <w:lvlText w:val="▪"/>
      <w:lvlJc w:val="left"/>
      <w:pPr>
        <w:ind w:left="2870" w:hanging="360"/>
      </w:pPr>
      <w:rPr>
        <w:rFonts w:ascii="Noto Sans Symbols" w:eastAsia="Noto Sans Symbols" w:hAnsi="Noto Sans Symbols" w:cs="Noto Sans Symbols"/>
      </w:rPr>
    </w:lvl>
    <w:lvl w:ilvl="3">
      <w:start w:val="1"/>
      <w:numFmt w:val="bullet"/>
      <w:lvlText w:val="●"/>
      <w:lvlJc w:val="left"/>
      <w:pPr>
        <w:ind w:left="3590" w:hanging="360"/>
      </w:pPr>
      <w:rPr>
        <w:rFonts w:ascii="Noto Sans Symbols" w:eastAsia="Noto Sans Symbols" w:hAnsi="Noto Sans Symbols" w:cs="Noto Sans Symbols"/>
      </w:rPr>
    </w:lvl>
    <w:lvl w:ilvl="4">
      <w:start w:val="1"/>
      <w:numFmt w:val="bullet"/>
      <w:lvlText w:val="o"/>
      <w:lvlJc w:val="left"/>
      <w:pPr>
        <w:ind w:left="4310" w:hanging="360"/>
      </w:pPr>
      <w:rPr>
        <w:rFonts w:ascii="Courier New" w:eastAsia="Courier New" w:hAnsi="Courier New" w:cs="Courier New"/>
      </w:rPr>
    </w:lvl>
    <w:lvl w:ilvl="5">
      <w:start w:val="1"/>
      <w:numFmt w:val="bullet"/>
      <w:lvlText w:val="▪"/>
      <w:lvlJc w:val="left"/>
      <w:pPr>
        <w:ind w:left="5030" w:hanging="360"/>
      </w:pPr>
      <w:rPr>
        <w:rFonts w:ascii="Noto Sans Symbols" w:eastAsia="Noto Sans Symbols" w:hAnsi="Noto Sans Symbols" w:cs="Noto Sans Symbols"/>
      </w:rPr>
    </w:lvl>
    <w:lvl w:ilvl="6">
      <w:start w:val="1"/>
      <w:numFmt w:val="bullet"/>
      <w:lvlText w:val="●"/>
      <w:lvlJc w:val="left"/>
      <w:pPr>
        <w:ind w:left="5750" w:hanging="360"/>
      </w:pPr>
      <w:rPr>
        <w:rFonts w:ascii="Noto Sans Symbols" w:eastAsia="Noto Sans Symbols" w:hAnsi="Noto Sans Symbols" w:cs="Noto Sans Symbols"/>
      </w:rPr>
    </w:lvl>
    <w:lvl w:ilvl="7">
      <w:start w:val="1"/>
      <w:numFmt w:val="bullet"/>
      <w:lvlText w:val="o"/>
      <w:lvlJc w:val="left"/>
      <w:pPr>
        <w:ind w:left="6470" w:hanging="360"/>
      </w:pPr>
      <w:rPr>
        <w:rFonts w:ascii="Courier New" w:eastAsia="Courier New" w:hAnsi="Courier New" w:cs="Courier New"/>
      </w:rPr>
    </w:lvl>
    <w:lvl w:ilvl="8">
      <w:start w:val="1"/>
      <w:numFmt w:val="bullet"/>
      <w:lvlText w:val="▪"/>
      <w:lvlJc w:val="left"/>
      <w:pPr>
        <w:ind w:left="7190" w:hanging="360"/>
      </w:pPr>
      <w:rPr>
        <w:rFonts w:ascii="Noto Sans Symbols" w:eastAsia="Noto Sans Symbols" w:hAnsi="Noto Sans Symbols" w:cs="Noto Sans Symbols"/>
      </w:rPr>
    </w:lvl>
  </w:abstractNum>
  <w:abstractNum w:abstractNumId="9" w15:restartNumberingAfterBreak="0">
    <w:nsid w:val="22170148"/>
    <w:multiLevelType w:val="multilevel"/>
    <w:tmpl w:val="A68A86C8"/>
    <w:lvl w:ilvl="0">
      <w:start w:val="1"/>
      <w:numFmt w:val="upp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232E5D9B"/>
    <w:multiLevelType w:val="hybridMultilevel"/>
    <w:tmpl w:val="BC382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53D494F"/>
    <w:multiLevelType w:val="multilevel"/>
    <w:tmpl w:val="50566C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255D0D30"/>
    <w:multiLevelType w:val="hybridMultilevel"/>
    <w:tmpl w:val="3672241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AD27F02"/>
    <w:multiLevelType w:val="multilevel"/>
    <w:tmpl w:val="647A2A4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4" w15:restartNumberingAfterBreak="0">
    <w:nsid w:val="2DF249A2"/>
    <w:multiLevelType w:val="hybridMultilevel"/>
    <w:tmpl w:val="379A6FB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2F2C6209"/>
    <w:multiLevelType w:val="hybridMultilevel"/>
    <w:tmpl w:val="B0D8D30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1A125F1"/>
    <w:multiLevelType w:val="hybridMultilevel"/>
    <w:tmpl w:val="A97A3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6A214E"/>
    <w:multiLevelType w:val="hybridMultilevel"/>
    <w:tmpl w:val="379A6FB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3B6B350E"/>
    <w:multiLevelType w:val="hybridMultilevel"/>
    <w:tmpl w:val="2856CEF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9" w15:restartNumberingAfterBreak="0">
    <w:nsid w:val="3FAB575E"/>
    <w:multiLevelType w:val="multilevel"/>
    <w:tmpl w:val="F14ED098"/>
    <w:lvl w:ilvl="0">
      <w:start w:val="3"/>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027545B"/>
    <w:multiLevelType w:val="multilevel"/>
    <w:tmpl w:val="51905426"/>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3235E87"/>
    <w:multiLevelType w:val="hybridMultilevel"/>
    <w:tmpl w:val="379A6FB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4B996793"/>
    <w:multiLevelType w:val="multilevel"/>
    <w:tmpl w:val="9CCE02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7CB43B8"/>
    <w:multiLevelType w:val="hybridMultilevel"/>
    <w:tmpl w:val="78C0BFD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60AE31EC"/>
    <w:multiLevelType w:val="hybridMultilevel"/>
    <w:tmpl w:val="CE36AA2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674060A4"/>
    <w:multiLevelType w:val="multilevel"/>
    <w:tmpl w:val="5E7E9ADA"/>
    <w:lvl w:ilvl="0">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68124734"/>
    <w:multiLevelType w:val="hybridMultilevel"/>
    <w:tmpl w:val="AD9CEFB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693C7BB5"/>
    <w:multiLevelType w:val="multilevel"/>
    <w:tmpl w:val="6540B5F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E4D40A8"/>
    <w:multiLevelType w:val="multilevel"/>
    <w:tmpl w:val="3F0061AA"/>
    <w:lvl w:ilvl="0">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9" w15:restartNumberingAfterBreak="0">
    <w:nsid w:val="6EB556E1"/>
    <w:multiLevelType w:val="hybridMultilevel"/>
    <w:tmpl w:val="5E02CD7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FA30EC5"/>
    <w:multiLevelType w:val="hybridMultilevel"/>
    <w:tmpl w:val="853CD7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3DD4177"/>
    <w:multiLevelType w:val="multilevel"/>
    <w:tmpl w:val="4C863124"/>
    <w:lvl w:ilvl="0">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 w15:restartNumberingAfterBreak="0">
    <w:nsid w:val="766318C6"/>
    <w:multiLevelType w:val="hybridMultilevel"/>
    <w:tmpl w:val="DA3A8A54"/>
    <w:lvl w:ilvl="0" w:tplc="EF1EFA6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7743275D"/>
    <w:multiLevelType w:val="hybridMultilevel"/>
    <w:tmpl w:val="C89CAB3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16cid:durableId="899171628">
    <w:abstractNumId w:val="31"/>
  </w:num>
  <w:num w:numId="2" w16cid:durableId="366950356">
    <w:abstractNumId w:val="28"/>
  </w:num>
  <w:num w:numId="3" w16cid:durableId="639191672">
    <w:abstractNumId w:val="25"/>
  </w:num>
  <w:num w:numId="4" w16cid:durableId="761141672">
    <w:abstractNumId w:val="1"/>
  </w:num>
  <w:num w:numId="5" w16cid:durableId="1194345931">
    <w:abstractNumId w:val="5"/>
  </w:num>
  <w:num w:numId="6" w16cid:durableId="1435055740">
    <w:abstractNumId w:val="19"/>
  </w:num>
  <w:num w:numId="7" w16cid:durableId="628974077">
    <w:abstractNumId w:val="22"/>
  </w:num>
  <w:num w:numId="8" w16cid:durableId="878977919">
    <w:abstractNumId w:val="27"/>
  </w:num>
  <w:num w:numId="9" w16cid:durableId="1807776727">
    <w:abstractNumId w:val="13"/>
  </w:num>
  <w:num w:numId="10" w16cid:durableId="1967930055">
    <w:abstractNumId w:val="20"/>
  </w:num>
  <w:num w:numId="11" w16cid:durableId="1290553981">
    <w:abstractNumId w:val="8"/>
  </w:num>
  <w:num w:numId="12" w16cid:durableId="865875209">
    <w:abstractNumId w:val="11"/>
  </w:num>
  <w:num w:numId="13" w16cid:durableId="3635560">
    <w:abstractNumId w:val="9"/>
  </w:num>
  <w:num w:numId="14" w16cid:durableId="648678424">
    <w:abstractNumId w:val="14"/>
  </w:num>
  <w:num w:numId="15" w16cid:durableId="1226380638">
    <w:abstractNumId w:val="24"/>
  </w:num>
  <w:num w:numId="16" w16cid:durableId="1294139978">
    <w:abstractNumId w:val="0"/>
  </w:num>
  <w:num w:numId="17" w16cid:durableId="413749117">
    <w:abstractNumId w:val="10"/>
  </w:num>
  <w:num w:numId="18" w16cid:durableId="638610413">
    <w:abstractNumId w:val="16"/>
  </w:num>
  <w:num w:numId="19" w16cid:durableId="1556038843">
    <w:abstractNumId w:val="3"/>
  </w:num>
  <w:num w:numId="20" w16cid:durableId="834226674">
    <w:abstractNumId w:val="7"/>
  </w:num>
  <w:num w:numId="21" w16cid:durableId="1322924538">
    <w:abstractNumId w:val="15"/>
  </w:num>
  <w:num w:numId="22" w16cid:durableId="1622682982">
    <w:abstractNumId w:val="17"/>
  </w:num>
  <w:num w:numId="23" w16cid:durableId="752237655">
    <w:abstractNumId w:val="4"/>
  </w:num>
  <w:num w:numId="24" w16cid:durableId="531383262">
    <w:abstractNumId w:val="30"/>
  </w:num>
  <w:num w:numId="25" w16cid:durableId="1025060701">
    <w:abstractNumId w:val="21"/>
  </w:num>
  <w:num w:numId="26" w16cid:durableId="851144466">
    <w:abstractNumId w:val="23"/>
  </w:num>
  <w:num w:numId="27" w16cid:durableId="1343816393">
    <w:abstractNumId w:val="6"/>
  </w:num>
  <w:num w:numId="28" w16cid:durableId="558051842">
    <w:abstractNumId w:val="12"/>
  </w:num>
  <w:num w:numId="29" w16cid:durableId="587539006">
    <w:abstractNumId w:val="26"/>
  </w:num>
  <w:num w:numId="30" w16cid:durableId="1440368722">
    <w:abstractNumId w:val="18"/>
  </w:num>
  <w:num w:numId="31" w16cid:durableId="557864341">
    <w:abstractNumId w:val="33"/>
  </w:num>
  <w:num w:numId="32" w16cid:durableId="462311298">
    <w:abstractNumId w:val="29"/>
  </w:num>
  <w:num w:numId="33" w16cid:durableId="968122520">
    <w:abstractNumId w:val="32"/>
  </w:num>
  <w:num w:numId="34" w16cid:durableId="6040761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0MDY1MzAwMAOShko6SsGpxcWZ+XkgBca1AOYAi4YsAAAA"/>
  </w:docVars>
  <w:rsids>
    <w:rsidRoot w:val="00D7629A"/>
    <w:rsid w:val="000065B4"/>
    <w:rsid w:val="0001494A"/>
    <w:rsid w:val="00021C4E"/>
    <w:rsid w:val="000229B4"/>
    <w:rsid w:val="00022D3D"/>
    <w:rsid w:val="00024958"/>
    <w:rsid w:val="000253AA"/>
    <w:rsid w:val="000253B2"/>
    <w:rsid w:val="00027F12"/>
    <w:rsid w:val="00041FD2"/>
    <w:rsid w:val="00043F55"/>
    <w:rsid w:val="00044EAF"/>
    <w:rsid w:val="0005190B"/>
    <w:rsid w:val="00051FBE"/>
    <w:rsid w:val="000527DE"/>
    <w:rsid w:val="00052918"/>
    <w:rsid w:val="00052FEC"/>
    <w:rsid w:val="00053CFE"/>
    <w:rsid w:val="000541E9"/>
    <w:rsid w:val="00054F1C"/>
    <w:rsid w:val="00065169"/>
    <w:rsid w:val="000655EB"/>
    <w:rsid w:val="00066BA4"/>
    <w:rsid w:val="00067FE2"/>
    <w:rsid w:val="000745BB"/>
    <w:rsid w:val="0008567F"/>
    <w:rsid w:val="0008633E"/>
    <w:rsid w:val="000921E1"/>
    <w:rsid w:val="0009506D"/>
    <w:rsid w:val="00096941"/>
    <w:rsid w:val="000A0C62"/>
    <w:rsid w:val="000A2878"/>
    <w:rsid w:val="000A3223"/>
    <w:rsid w:val="000A36E7"/>
    <w:rsid w:val="000A4E14"/>
    <w:rsid w:val="000A7D21"/>
    <w:rsid w:val="000B5C8F"/>
    <w:rsid w:val="000C55AD"/>
    <w:rsid w:val="000D123F"/>
    <w:rsid w:val="000D1CC5"/>
    <w:rsid w:val="000E0D68"/>
    <w:rsid w:val="000E22E7"/>
    <w:rsid w:val="000E3E1A"/>
    <w:rsid w:val="000E4D32"/>
    <w:rsid w:val="000F0A46"/>
    <w:rsid w:val="000F657C"/>
    <w:rsid w:val="001027A8"/>
    <w:rsid w:val="001029B6"/>
    <w:rsid w:val="00102DA8"/>
    <w:rsid w:val="001042AD"/>
    <w:rsid w:val="0010764A"/>
    <w:rsid w:val="00112D0E"/>
    <w:rsid w:val="00116C70"/>
    <w:rsid w:val="00124008"/>
    <w:rsid w:val="00124404"/>
    <w:rsid w:val="00132BF8"/>
    <w:rsid w:val="001339FB"/>
    <w:rsid w:val="00137864"/>
    <w:rsid w:val="00137D4B"/>
    <w:rsid w:val="00155173"/>
    <w:rsid w:val="001713F3"/>
    <w:rsid w:val="00190CFB"/>
    <w:rsid w:val="00195E74"/>
    <w:rsid w:val="001A0275"/>
    <w:rsid w:val="001A081C"/>
    <w:rsid w:val="001A0A4B"/>
    <w:rsid w:val="001A798D"/>
    <w:rsid w:val="001A7EE3"/>
    <w:rsid w:val="001B2E04"/>
    <w:rsid w:val="001B5A3D"/>
    <w:rsid w:val="001C28C4"/>
    <w:rsid w:val="001D227D"/>
    <w:rsid w:val="001D3E5A"/>
    <w:rsid w:val="001E080E"/>
    <w:rsid w:val="001E410E"/>
    <w:rsid w:val="001F3E36"/>
    <w:rsid w:val="00202D7C"/>
    <w:rsid w:val="0020499D"/>
    <w:rsid w:val="00211D7E"/>
    <w:rsid w:val="0022069B"/>
    <w:rsid w:val="00223670"/>
    <w:rsid w:val="00223A03"/>
    <w:rsid w:val="00223A73"/>
    <w:rsid w:val="002273FB"/>
    <w:rsid w:val="002315F6"/>
    <w:rsid w:val="00234959"/>
    <w:rsid w:val="00235113"/>
    <w:rsid w:val="002411B4"/>
    <w:rsid w:val="0024225F"/>
    <w:rsid w:val="002423F7"/>
    <w:rsid w:val="00246B3E"/>
    <w:rsid w:val="00251C12"/>
    <w:rsid w:val="00251D68"/>
    <w:rsid w:val="002575AD"/>
    <w:rsid w:val="002575F7"/>
    <w:rsid w:val="00265574"/>
    <w:rsid w:val="00265A5C"/>
    <w:rsid w:val="0026756C"/>
    <w:rsid w:val="00267D7A"/>
    <w:rsid w:val="002712E8"/>
    <w:rsid w:val="00276C47"/>
    <w:rsid w:val="00280213"/>
    <w:rsid w:val="0028089B"/>
    <w:rsid w:val="00281423"/>
    <w:rsid w:val="00283900"/>
    <w:rsid w:val="00285644"/>
    <w:rsid w:val="00287253"/>
    <w:rsid w:val="00287AD6"/>
    <w:rsid w:val="00292164"/>
    <w:rsid w:val="0029720D"/>
    <w:rsid w:val="002A0A86"/>
    <w:rsid w:val="002A3C47"/>
    <w:rsid w:val="002B11BD"/>
    <w:rsid w:val="002C047C"/>
    <w:rsid w:val="002C2F53"/>
    <w:rsid w:val="002C5E0A"/>
    <w:rsid w:val="002C619C"/>
    <w:rsid w:val="002C6494"/>
    <w:rsid w:val="002D15B3"/>
    <w:rsid w:val="002D1CFE"/>
    <w:rsid w:val="002D54C9"/>
    <w:rsid w:val="002E3A39"/>
    <w:rsid w:val="002E5BBA"/>
    <w:rsid w:val="002E5EE2"/>
    <w:rsid w:val="002F124B"/>
    <w:rsid w:val="002F20DA"/>
    <w:rsid w:val="00304442"/>
    <w:rsid w:val="003146BF"/>
    <w:rsid w:val="00315339"/>
    <w:rsid w:val="0031702B"/>
    <w:rsid w:val="00320FF3"/>
    <w:rsid w:val="00321CEE"/>
    <w:rsid w:val="00322C57"/>
    <w:rsid w:val="00322F9A"/>
    <w:rsid w:val="00323BAB"/>
    <w:rsid w:val="0033117A"/>
    <w:rsid w:val="00337E29"/>
    <w:rsid w:val="00340696"/>
    <w:rsid w:val="003470E9"/>
    <w:rsid w:val="003479D9"/>
    <w:rsid w:val="0035220B"/>
    <w:rsid w:val="00352FBB"/>
    <w:rsid w:val="0037163C"/>
    <w:rsid w:val="00372EA2"/>
    <w:rsid w:val="00373D34"/>
    <w:rsid w:val="00376022"/>
    <w:rsid w:val="00376627"/>
    <w:rsid w:val="00381E2B"/>
    <w:rsid w:val="003875D6"/>
    <w:rsid w:val="003D5EBB"/>
    <w:rsid w:val="003D640C"/>
    <w:rsid w:val="003D70AA"/>
    <w:rsid w:val="003D7FC6"/>
    <w:rsid w:val="003E373A"/>
    <w:rsid w:val="003E6698"/>
    <w:rsid w:val="003E67F5"/>
    <w:rsid w:val="003F7618"/>
    <w:rsid w:val="003F792B"/>
    <w:rsid w:val="004006C2"/>
    <w:rsid w:val="004028C9"/>
    <w:rsid w:val="00403478"/>
    <w:rsid w:val="00405B82"/>
    <w:rsid w:val="00406CA8"/>
    <w:rsid w:val="00411859"/>
    <w:rsid w:val="00411C58"/>
    <w:rsid w:val="004141BF"/>
    <w:rsid w:val="00416198"/>
    <w:rsid w:val="00424D4D"/>
    <w:rsid w:val="00431672"/>
    <w:rsid w:val="00445856"/>
    <w:rsid w:val="004468E9"/>
    <w:rsid w:val="00446E9E"/>
    <w:rsid w:val="00446FD8"/>
    <w:rsid w:val="004612E2"/>
    <w:rsid w:val="00465092"/>
    <w:rsid w:val="00465963"/>
    <w:rsid w:val="00471F9C"/>
    <w:rsid w:val="00476044"/>
    <w:rsid w:val="004767BA"/>
    <w:rsid w:val="00480226"/>
    <w:rsid w:val="00483583"/>
    <w:rsid w:val="0048735B"/>
    <w:rsid w:val="00487E0C"/>
    <w:rsid w:val="0049131D"/>
    <w:rsid w:val="00492771"/>
    <w:rsid w:val="0049527A"/>
    <w:rsid w:val="004953EF"/>
    <w:rsid w:val="0049623B"/>
    <w:rsid w:val="004A04C9"/>
    <w:rsid w:val="004A1993"/>
    <w:rsid w:val="004B4235"/>
    <w:rsid w:val="004B799E"/>
    <w:rsid w:val="004D0122"/>
    <w:rsid w:val="004D1636"/>
    <w:rsid w:val="004D5528"/>
    <w:rsid w:val="004D6C6E"/>
    <w:rsid w:val="004D701D"/>
    <w:rsid w:val="004D780C"/>
    <w:rsid w:val="004E01FA"/>
    <w:rsid w:val="004E27CD"/>
    <w:rsid w:val="004E4787"/>
    <w:rsid w:val="004F4D20"/>
    <w:rsid w:val="004F4D3F"/>
    <w:rsid w:val="004F5B2B"/>
    <w:rsid w:val="004F67B4"/>
    <w:rsid w:val="00501177"/>
    <w:rsid w:val="00502C5E"/>
    <w:rsid w:val="005166DE"/>
    <w:rsid w:val="00516834"/>
    <w:rsid w:val="00520BAC"/>
    <w:rsid w:val="0052416A"/>
    <w:rsid w:val="00524B55"/>
    <w:rsid w:val="005252EE"/>
    <w:rsid w:val="00525CB0"/>
    <w:rsid w:val="0052786E"/>
    <w:rsid w:val="005430DF"/>
    <w:rsid w:val="00543F95"/>
    <w:rsid w:val="00547BFE"/>
    <w:rsid w:val="00550C03"/>
    <w:rsid w:val="00553A3D"/>
    <w:rsid w:val="00554B64"/>
    <w:rsid w:val="00556FF7"/>
    <w:rsid w:val="00561A14"/>
    <w:rsid w:val="00563606"/>
    <w:rsid w:val="005677B1"/>
    <w:rsid w:val="00567F11"/>
    <w:rsid w:val="0057743A"/>
    <w:rsid w:val="00577A6F"/>
    <w:rsid w:val="00577AE0"/>
    <w:rsid w:val="00585C87"/>
    <w:rsid w:val="0059011C"/>
    <w:rsid w:val="00592C34"/>
    <w:rsid w:val="00593F6C"/>
    <w:rsid w:val="005A5356"/>
    <w:rsid w:val="005B2D78"/>
    <w:rsid w:val="005B7BE1"/>
    <w:rsid w:val="005B7D2D"/>
    <w:rsid w:val="005C2D54"/>
    <w:rsid w:val="005C4BB3"/>
    <w:rsid w:val="005D1C53"/>
    <w:rsid w:val="005D1EAD"/>
    <w:rsid w:val="005D4157"/>
    <w:rsid w:val="005D54B5"/>
    <w:rsid w:val="005D550A"/>
    <w:rsid w:val="005E049E"/>
    <w:rsid w:val="005E1778"/>
    <w:rsid w:val="005E5195"/>
    <w:rsid w:val="005E559D"/>
    <w:rsid w:val="005E76BC"/>
    <w:rsid w:val="005F2CED"/>
    <w:rsid w:val="005F6CE5"/>
    <w:rsid w:val="00603C3D"/>
    <w:rsid w:val="00603CF6"/>
    <w:rsid w:val="00604742"/>
    <w:rsid w:val="00607926"/>
    <w:rsid w:val="0060797D"/>
    <w:rsid w:val="00612F36"/>
    <w:rsid w:val="00614787"/>
    <w:rsid w:val="00615F47"/>
    <w:rsid w:val="0062542C"/>
    <w:rsid w:val="006357B9"/>
    <w:rsid w:val="006364F8"/>
    <w:rsid w:val="00636C51"/>
    <w:rsid w:val="00642140"/>
    <w:rsid w:val="00644F43"/>
    <w:rsid w:val="006531D8"/>
    <w:rsid w:val="00655D04"/>
    <w:rsid w:val="006576C5"/>
    <w:rsid w:val="006601C2"/>
    <w:rsid w:val="006631E9"/>
    <w:rsid w:val="006636A1"/>
    <w:rsid w:val="00664DBE"/>
    <w:rsid w:val="0066558E"/>
    <w:rsid w:val="00681AC3"/>
    <w:rsid w:val="00681ED4"/>
    <w:rsid w:val="00683602"/>
    <w:rsid w:val="00685698"/>
    <w:rsid w:val="00685FAF"/>
    <w:rsid w:val="006876C8"/>
    <w:rsid w:val="00694C98"/>
    <w:rsid w:val="00695C2B"/>
    <w:rsid w:val="00697F5B"/>
    <w:rsid w:val="006A09FC"/>
    <w:rsid w:val="006A261B"/>
    <w:rsid w:val="006A2843"/>
    <w:rsid w:val="006A328B"/>
    <w:rsid w:val="006A3F82"/>
    <w:rsid w:val="006A46E9"/>
    <w:rsid w:val="006A60AF"/>
    <w:rsid w:val="006B1B0F"/>
    <w:rsid w:val="006B2B9D"/>
    <w:rsid w:val="006B40FA"/>
    <w:rsid w:val="006B50C8"/>
    <w:rsid w:val="006C1E56"/>
    <w:rsid w:val="006C28E2"/>
    <w:rsid w:val="006C30E0"/>
    <w:rsid w:val="006C5029"/>
    <w:rsid w:val="006D0720"/>
    <w:rsid w:val="006D304A"/>
    <w:rsid w:val="006D345C"/>
    <w:rsid w:val="006E692D"/>
    <w:rsid w:val="006E6EFC"/>
    <w:rsid w:val="006F2D32"/>
    <w:rsid w:val="006F2F40"/>
    <w:rsid w:val="00700E04"/>
    <w:rsid w:val="007030E4"/>
    <w:rsid w:val="007030E6"/>
    <w:rsid w:val="007117C7"/>
    <w:rsid w:val="00711A0F"/>
    <w:rsid w:val="00711AA4"/>
    <w:rsid w:val="00712F5D"/>
    <w:rsid w:val="00716D2A"/>
    <w:rsid w:val="0072457A"/>
    <w:rsid w:val="00725455"/>
    <w:rsid w:val="00740DEF"/>
    <w:rsid w:val="0074365F"/>
    <w:rsid w:val="0074521B"/>
    <w:rsid w:val="00746E77"/>
    <w:rsid w:val="007539B3"/>
    <w:rsid w:val="007556D7"/>
    <w:rsid w:val="00761402"/>
    <w:rsid w:val="00761B47"/>
    <w:rsid w:val="007733A6"/>
    <w:rsid w:val="00775470"/>
    <w:rsid w:val="00783B26"/>
    <w:rsid w:val="00793193"/>
    <w:rsid w:val="007A00F0"/>
    <w:rsid w:val="007A2C82"/>
    <w:rsid w:val="007A504C"/>
    <w:rsid w:val="007A7FB6"/>
    <w:rsid w:val="007B12A8"/>
    <w:rsid w:val="007B61B8"/>
    <w:rsid w:val="007B625F"/>
    <w:rsid w:val="007C391A"/>
    <w:rsid w:val="007C6D52"/>
    <w:rsid w:val="007D2C98"/>
    <w:rsid w:val="007E0CBA"/>
    <w:rsid w:val="007E0EFF"/>
    <w:rsid w:val="007E28DA"/>
    <w:rsid w:val="007E32B5"/>
    <w:rsid w:val="007E383D"/>
    <w:rsid w:val="0080327C"/>
    <w:rsid w:val="0081224A"/>
    <w:rsid w:val="00815119"/>
    <w:rsid w:val="008159AD"/>
    <w:rsid w:val="008200B2"/>
    <w:rsid w:val="00822409"/>
    <w:rsid w:val="008256AA"/>
    <w:rsid w:val="00840AAE"/>
    <w:rsid w:val="00841CEC"/>
    <w:rsid w:val="008420F6"/>
    <w:rsid w:val="0084397E"/>
    <w:rsid w:val="00846496"/>
    <w:rsid w:val="00850958"/>
    <w:rsid w:val="00853C8B"/>
    <w:rsid w:val="00853CDA"/>
    <w:rsid w:val="00854711"/>
    <w:rsid w:val="0085597B"/>
    <w:rsid w:val="0085797B"/>
    <w:rsid w:val="00861E56"/>
    <w:rsid w:val="00862B4F"/>
    <w:rsid w:val="0087240C"/>
    <w:rsid w:val="00875454"/>
    <w:rsid w:val="008872C2"/>
    <w:rsid w:val="00894A6D"/>
    <w:rsid w:val="00896941"/>
    <w:rsid w:val="008979AF"/>
    <w:rsid w:val="00897C52"/>
    <w:rsid w:val="00897ED8"/>
    <w:rsid w:val="008A0A2B"/>
    <w:rsid w:val="008B1814"/>
    <w:rsid w:val="008B2500"/>
    <w:rsid w:val="008D2537"/>
    <w:rsid w:val="008D3686"/>
    <w:rsid w:val="008D409D"/>
    <w:rsid w:val="008D7710"/>
    <w:rsid w:val="008E4628"/>
    <w:rsid w:val="008E7D8B"/>
    <w:rsid w:val="008F65CC"/>
    <w:rsid w:val="009035B7"/>
    <w:rsid w:val="00905735"/>
    <w:rsid w:val="009131D3"/>
    <w:rsid w:val="00924DFE"/>
    <w:rsid w:val="0092723D"/>
    <w:rsid w:val="0093175C"/>
    <w:rsid w:val="00932E71"/>
    <w:rsid w:val="00935B9A"/>
    <w:rsid w:val="00935D00"/>
    <w:rsid w:val="00940043"/>
    <w:rsid w:val="00942005"/>
    <w:rsid w:val="00944255"/>
    <w:rsid w:val="00950F8E"/>
    <w:rsid w:val="00952951"/>
    <w:rsid w:val="009761A1"/>
    <w:rsid w:val="00984211"/>
    <w:rsid w:val="00991D53"/>
    <w:rsid w:val="00993A1E"/>
    <w:rsid w:val="00994201"/>
    <w:rsid w:val="0099592C"/>
    <w:rsid w:val="00997B2D"/>
    <w:rsid w:val="009A0079"/>
    <w:rsid w:val="009A00A8"/>
    <w:rsid w:val="009A4E93"/>
    <w:rsid w:val="009A7AB2"/>
    <w:rsid w:val="009B702A"/>
    <w:rsid w:val="009C09FA"/>
    <w:rsid w:val="009C6A53"/>
    <w:rsid w:val="009C6FBB"/>
    <w:rsid w:val="009C7B5A"/>
    <w:rsid w:val="009D27EB"/>
    <w:rsid w:val="009D5415"/>
    <w:rsid w:val="009E0F9C"/>
    <w:rsid w:val="009E1F09"/>
    <w:rsid w:val="009E399F"/>
    <w:rsid w:val="009E4FFD"/>
    <w:rsid w:val="009E6E3A"/>
    <w:rsid w:val="009E7D54"/>
    <w:rsid w:val="009F04DA"/>
    <w:rsid w:val="009F2161"/>
    <w:rsid w:val="009F7285"/>
    <w:rsid w:val="00A004AE"/>
    <w:rsid w:val="00A034F1"/>
    <w:rsid w:val="00A05B76"/>
    <w:rsid w:val="00A10584"/>
    <w:rsid w:val="00A107DE"/>
    <w:rsid w:val="00A122B9"/>
    <w:rsid w:val="00A16044"/>
    <w:rsid w:val="00A1739D"/>
    <w:rsid w:val="00A17412"/>
    <w:rsid w:val="00A25C0E"/>
    <w:rsid w:val="00A27577"/>
    <w:rsid w:val="00A30319"/>
    <w:rsid w:val="00A318A3"/>
    <w:rsid w:val="00A35238"/>
    <w:rsid w:val="00A372BA"/>
    <w:rsid w:val="00A50D5E"/>
    <w:rsid w:val="00A575F3"/>
    <w:rsid w:val="00A61988"/>
    <w:rsid w:val="00A63A17"/>
    <w:rsid w:val="00A72817"/>
    <w:rsid w:val="00A770E6"/>
    <w:rsid w:val="00A77BE3"/>
    <w:rsid w:val="00A854B3"/>
    <w:rsid w:val="00A87A45"/>
    <w:rsid w:val="00A94972"/>
    <w:rsid w:val="00A95202"/>
    <w:rsid w:val="00A956A2"/>
    <w:rsid w:val="00AA476D"/>
    <w:rsid w:val="00AA62A6"/>
    <w:rsid w:val="00AA647A"/>
    <w:rsid w:val="00AB0F3D"/>
    <w:rsid w:val="00AB44EE"/>
    <w:rsid w:val="00AB7644"/>
    <w:rsid w:val="00AB7DF3"/>
    <w:rsid w:val="00AC0F97"/>
    <w:rsid w:val="00AC2791"/>
    <w:rsid w:val="00AC4511"/>
    <w:rsid w:val="00AC7082"/>
    <w:rsid w:val="00AD1E4C"/>
    <w:rsid w:val="00AD1F25"/>
    <w:rsid w:val="00AD7B35"/>
    <w:rsid w:val="00AE1A05"/>
    <w:rsid w:val="00AE38D4"/>
    <w:rsid w:val="00AE599B"/>
    <w:rsid w:val="00AE5AA1"/>
    <w:rsid w:val="00AF0469"/>
    <w:rsid w:val="00AF1679"/>
    <w:rsid w:val="00AF475C"/>
    <w:rsid w:val="00AF7F24"/>
    <w:rsid w:val="00B10273"/>
    <w:rsid w:val="00B12284"/>
    <w:rsid w:val="00B17C9B"/>
    <w:rsid w:val="00B260BD"/>
    <w:rsid w:val="00B31295"/>
    <w:rsid w:val="00B3426A"/>
    <w:rsid w:val="00B43201"/>
    <w:rsid w:val="00B436E2"/>
    <w:rsid w:val="00B5158E"/>
    <w:rsid w:val="00B537FA"/>
    <w:rsid w:val="00B55968"/>
    <w:rsid w:val="00B57A92"/>
    <w:rsid w:val="00B60287"/>
    <w:rsid w:val="00B60FD1"/>
    <w:rsid w:val="00B61720"/>
    <w:rsid w:val="00B71169"/>
    <w:rsid w:val="00B73D3E"/>
    <w:rsid w:val="00B74037"/>
    <w:rsid w:val="00B74084"/>
    <w:rsid w:val="00B7558B"/>
    <w:rsid w:val="00B815A0"/>
    <w:rsid w:val="00B82BBA"/>
    <w:rsid w:val="00B86651"/>
    <w:rsid w:val="00B90526"/>
    <w:rsid w:val="00B906CC"/>
    <w:rsid w:val="00B92179"/>
    <w:rsid w:val="00B9544C"/>
    <w:rsid w:val="00B9751B"/>
    <w:rsid w:val="00BA2790"/>
    <w:rsid w:val="00BB3B90"/>
    <w:rsid w:val="00BC168B"/>
    <w:rsid w:val="00BC5704"/>
    <w:rsid w:val="00BC7305"/>
    <w:rsid w:val="00BD1383"/>
    <w:rsid w:val="00BD3CAF"/>
    <w:rsid w:val="00BE258F"/>
    <w:rsid w:val="00BE4FA4"/>
    <w:rsid w:val="00BE7162"/>
    <w:rsid w:val="00BF41C3"/>
    <w:rsid w:val="00C012AC"/>
    <w:rsid w:val="00C04CDC"/>
    <w:rsid w:val="00C04EBA"/>
    <w:rsid w:val="00C0556B"/>
    <w:rsid w:val="00C109CA"/>
    <w:rsid w:val="00C12047"/>
    <w:rsid w:val="00C148C7"/>
    <w:rsid w:val="00C14C4E"/>
    <w:rsid w:val="00C21502"/>
    <w:rsid w:val="00C2185D"/>
    <w:rsid w:val="00C2317C"/>
    <w:rsid w:val="00C2431E"/>
    <w:rsid w:val="00C24E45"/>
    <w:rsid w:val="00C2624C"/>
    <w:rsid w:val="00C268A1"/>
    <w:rsid w:val="00C274FC"/>
    <w:rsid w:val="00C337E6"/>
    <w:rsid w:val="00C42DA7"/>
    <w:rsid w:val="00C43327"/>
    <w:rsid w:val="00C45763"/>
    <w:rsid w:val="00C47974"/>
    <w:rsid w:val="00C53631"/>
    <w:rsid w:val="00C53D5F"/>
    <w:rsid w:val="00C557FB"/>
    <w:rsid w:val="00C5795A"/>
    <w:rsid w:val="00C60AE1"/>
    <w:rsid w:val="00C627ED"/>
    <w:rsid w:val="00C63D15"/>
    <w:rsid w:val="00C7175E"/>
    <w:rsid w:val="00C73348"/>
    <w:rsid w:val="00C824F6"/>
    <w:rsid w:val="00C858ED"/>
    <w:rsid w:val="00CA2162"/>
    <w:rsid w:val="00CA5430"/>
    <w:rsid w:val="00CB1153"/>
    <w:rsid w:val="00CB1E8E"/>
    <w:rsid w:val="00CB421F"/>
    <w:rsid w:val="00CB54B7"/>
    <w:rsid w:val="00CB7F33"/>
    <w:rsid w:val="00CC070A"/>
    <w:rsid w:val="00CC41CB"/>
    <w:rsid w:val="00CC7AAF"/>
    <w:rsid w:val="00CD5782"/>
    <w:rsid w:val="00CD78EE"/>
    <w:rsid w:val="00CE07AC"/>
    <w:rsid w:val="00CE123C"/>
    <w:rsid w:val="00CE57A6"/>
    <w:rsid w:val="00CF188E"/>
    <w:rsid w:val="00CF2DC9"/>
    <w:rsid w:val="00CF5097"/>
    <w:rsid w:val="00D006A3"/>
    <w:rsid w:val="00D02006"/>
    <w:rsid w:val="00D05616"/>
    <w:rsid w:val="00D05D26"/>
    <w:rsid w:val="00D0673B"/>
    <w:rsid w:val="00D11C39"/>
    <w:rsid w:val="00D15AFB"/>
    <w:rsid w:val="00D25EDD"/>
    <w:rsid w:val="00D266A7"/>
    <w:rsid w:val="00D316A2"/>
    <w:rsid w:val="00D34B5D"/>
    <w:rsid w:val="00D36861"/>
    <w:rsid w:val="00D4030A"/>
    <w:rsid w:val="00D4612D"/>
    <w:rsid w:val="00D66164"/>
    <w:rsid w:val="00D66A1D"/>
    <w:rsid w:val="00D70D1D"/>
    <w:rsid w:val="00D70EFE"/>
    <w:rsid w:val="00D713DF"/>
    <w:rsid w:val="00D74258"/>
    <w:rsid w:val="00D74A4C"/>
    <w:rsid w:val="00D7629A"/>
    <w:rsid w:val="00D77076"/>
    <w:rsid w:val="00D802F5"/>
    <w:rsid w:val="00D82E44"/>
    <w:rsid w:val="00D87077"/>
    <w:rsid w:val="00D91DB1"/>
    <w:rsid w:val="00D965F4"/>
    <w:rsid w:val="00D96B8D"/>
    <w:rsid w:val="00DA1301"/>
    <w:rsid w:val="00DA5E09"/>
    <w:rsid w:val="00DA606F"/>
    <w:rsid w:val="00DC31B3"/>
    <w:rsid w:val="00DC779E"/>
    <w:rsid w:val="00DC7AED"/>
    <w:rsid w:val="00DD4C0A"/>
    <w:rsid w:val="00DE14F8"/>
    <w:rsid w:val="00DE736F"/>
    <w:rsid w:val="00DF2A89"/>
    <w:rsid w:val="00DF55C7"/>
    <w:rsid w:val="00DF6C1E"/>
    <w:rsid w:val="00E003BD"/>
    <w:rsid w:val="00E11BC3"/>
    <w:rsid w:val="00E13E90"/>
    <w:rsid w:val="00E3295D"/>
    <w:rsid w:val="00E37446"/>
    <w:rsid w:val="00E40B3F"/>
    <w:rsid w:val="00E51F81"/>
    <w:rsid w:val="00E53205"/>
    <w:rsid w:val="00E56D84"/>
    <w:rsid w:val="00E57EAB"/>
    <w:rsid w:val="00E62795"/>
    <w:rsid w:val="00E62BA7"/>
    <w:rsid w:val="00E64126"/>
    <w:rsid w:val="00E647A5"/>
    <w:rsid w:val="00E66D52"/>
    <w:rsid w:val="00E7208C"/>
    <w:rsid w:val="00E77D00"/>
    <w:rsid w:val="00E802C5"/>
    <w:rsid w:val="00E86925"/>
    <w:rsid w:val="00E86FB1"/>
    <w:rsid w:val="00EA0BC7"/>
    <w:rsid w:val="00EA3310"/>
    <w:rsid w:val="00EB75AD"/>
    <w:rsid w:val="00EC179C"/>
    <w:rsid w:val="00EC1AB2"/>
    <w:rsid w:val="00EC3084"/>
    <w:rsid w:val="00EE5179"/>
    <w:rsid w:val="00EF01DA"/>
    <w:rsid w:val="00F0080C"/>
    <w:rsid w:val="00F00AF5"/>
    <w:rsid w:val="00F00D71"/>
    <w:rsid w:val="00F07701"/>
    <w:rsid w:val="00F10FE2"/>
    <w:rsid w:val="00F13CC9"/>
    <w:rsid w:val="00F21E5F"/>
    <w:rsid w:val="00F30306"/>
    <w:rsid w:val="00F309B5"/>
    <w:rsid w:val="00F309FF"/>
    <w:rsid w:val="00F3100A"/>
    <w:rsid w:val="00F3211C"/>
    <w:rsid w:val="00F35290"/>
    <w:rsid w:val="00F36C4A"/>
    <w:rsid w:val="00F45ADC"/>
    <w:rsid w:val="00F50DC4"/>
    <w:rsid w:val="00F6022A"/>
    <w:rsid w:val="00F6044E"/>
    <w:rsid w:val="00F6257F"/>
    <w:rsid w:val="00F6343B"/>
    <w:rsid w:val="00F64A94"/>
    <w:rsid w:val="00F66F9C"/>
    <w:rsid w:val="00F717E2"/>
    <w:rsid w:val="00F72CDA"/>
    <w:rsid w:val="00F73AB4"/>
    <w:rsid w:val="00F743A5"/>
    <w:rsid w:val="00F76F30"/>
    <w:rsid w:val="00F80FED"/>
    <w:rsid w:val="00F813A5"/>
    <w:rsid w:val="00F84115"/>
    <w:rsid w:val="00F93669"/>
    <w:rsid w:val="00F94F80"/>
    <w:rsid w:val="00F96C75"/>
    <w:rsid w:val="00FA334B"/>
    <w:rsid w:val="00FA59F7"/>
    <w:rsid w:val="00FB032A"/>
    <w:rsid w:val="00FB7A80"/>
    <w:rsid w:val="00FC2959"/>
    <w:rsid w:val="00FC4DA5"/>
    <w:rsid w:val="00FC78A2"/>
    <w:rsid w:val="00FD499A"/>
    <w:rsid w:val="00FD7C65"/>
    <w:rsid w:val="00FE0DAD"/>
    <w:rsid w:val="00FF20DC"/>
    <w:rsid w:val="00FF33DB"/>
    <w:rsid w:val="00FF70C8"/>
    <w:rsid w:val="03F0B3D8"/>
    <w:rsid w:val="05020324"/>
    <w:rsid w:val="05366D55"/>
    <w:rsid w:val="06B923B5"/>
    <w:rsid w:val="07EDDAE7"/>
    <w:rsid w:val="0CAEDA88"/>
    <w:rsid w:val="13C03628"/>
    <w:rsid w:val="142E3FAB"/>
    <w:rsid w:val="1D512FF5"/>
    <w:rsid w:val="1E695F13"/>
    <w:rsid w:val="26DBB1DB"/>
    <w:rsid w:val="27B99E8F"/>
    <w:rsid w:val="2A5AD25C"/>
    <w:rsid w:val="2C0A62C6"/>
    <w:rsid w:val="2D07EDC8"/>
    <w:rsid w:val="2F451A55"/>
    <w:rsid w:val="2F60AB05"/>
    <w:rsid w:val="2F799362"/>
    <w:rsid w:val="3127E7ED"/>
    <w:rsid w:val="31D3D707"/>
    <w:rsid w:val="3AA1FABD"/>
    <w:rsid w:val="3E2F7F36"/>
    <w:rsid w:val="42EB0724"/>
    <w:rsid w:val="431C3F2B"/>
    <w:rsid w:val="43B9A91B"/>
    <w:rsid w:val="456BEF57"/>
    <w:rsid w:val="4B677602"/>
    <w:rsid w:val="4B8E5E1B"/>
    <w:rsid w:val="4E357480"/>
    <w:rsid w:val="4ECC578D"/>
    <w:rsid w:val="56373819"/>
    <w:rsid w:val="5B45E2D5"/>
    <w:rsid w:val="665F8DE4"/>
    <w:rsid w:val="6B4DFD59"/>
    <w:rsid w:val="6EEB4989"/>
    <w:rsid w:val="756E8EC5"/>
    <w:rsid w:val="759F1509"/>
    <w:rsid w:val="75C856F8"/>
    <w:rsid w:val="7BFAF6B1"/>
    <w:rsid w:val="7CEE83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8DF5B"/>
  <w15:docId w15:val="{DD92859F-540A-488D-8920-809EB9F68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C51"/>
  </w:style>
  <w:style w:type="paragraph" w:styleId="Heading1">
    <w:name w:val="heading 1"/>
    <w:next w:val="Normal"/>
    <w:link w:val="Heading1Char"/>
    <w:uiPriority w:val="9"/>
    <w:qFormat/>
    <w:pPr>
      <w:keepNext/>
      <w:keepLines/>
      <w:spacing w:after="247" w:line="265" w:lineRule="auto"/>
      <w:ind w:left="10" w:hanging="10"/>
      <w:jc w:val="center"/>
      <w:outlineLvl w:val="0"/>
    </w:pPr>
    <w:rPr>
      <w:b/>
      <w:color w:val="000000"/>
    </w:rPr>
  </w:style>
  <w:style w:type="paragraph" w:styleId="Heading2">
    <w:name w:val="heading 2"/>
    <w:basedOn w:val="Normal"/>
    <w:next w:val="Normal"/>
    <w:link w:val="Heading2Char"/>
    <w:uiPriority w:val="9"/>
    <w:semiHidden/>
    <w:unhideWhenUsed/>
    <w:qFormat/>
    <w:rsid w:val="008B161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link w:val="Heading1"/>
    <w:rPr>
      <w:rFonts w:ascii="Times New Roman" w:eastAsia="Times New Roman" w:hAnsi="Times New Roman" w:cs="Times New Roman"/>
      <w:b/>
      <w:color w:val="000000"/>
      <w:sz w:val="24"/>
    </w:rPr>
  </w:style>
  <w:style w:type="paragraph" w:styleId="Footer">
    <w:name w:val="footer"/>
    <w:basedOn w:val="Normal"/>
    <w:link w:val="FooterChar"/>
    <w:uiPriority w:val="99"/>
    <w:unhideWhenUsed/>
    <w:rsid w:val="00C827DC"/>
    <w:pPr>
      <w:tabs>
        <w:tab w:val="center" w:pos="4680"/>
        <w:tab w:val="right" w:pos="9360"/>
      </w:tabs>
    </w:pPr>
  </w:style>
  <w:style w:type="character" w:customStyle="1" w:styleId="FooterChar">
    <w:name w:val="Footer Char"/>
    <w:basedOn w:val="DefaultParagraphFont"/>
    <w:link w:val="Footer"/>
    <w:uiPriority w:val="99"/>
    <w:rsid w:val="00C827DC"/>
    <w:rPr>
      <w:rFonts w:ascii="Times New Roman" w:eastAsia="Times New Roman" w:hAnsi="Times New Roman" w:cs="Times New Roman"/>
      <w:color w:val="000000"/>
    </w:rPr>
  </w:style>
  <w:style w:type="paragraph" w:styleId="ListParagraph">
    <w:name w:val="List Paragraph"/>
    <w:basedOn w:val="Normal"/>
    <w:uiPriority w:val="34"/>
    <w:qFormat/>
    <w:rsid w:val="009A5845"/>
    <w:pPr>
      <w:ind w:left="720"/>
      <w:contextualSpacing/>
    </w:pPr>
  </w:style>
  <w:style w:type="paragraph" w:styleId="NormalWeb">
    <w:name w:val="Normal (Web)"/>
    <w:basedOn w:val="Normal"/>
    <w:uiPriority w:val="99"/>
    <w:unhideWhenUsed/>
    <w:rsid w:val="009A5845"/>
    <w:pPr>
      <w:spacing w:before="100" w:beforeAutospacing="1" w:after="100" w:afterAutospacing="1"/>
    </w:pPr>
  </w:style>
  <w:style w:type="character" w:customStyle="1" w:styleId="Heading2Char">
    <w:name w:val="Heading 2 Char"/>
    <w:basedOn w:val="DefaultParagraphFont"/>
    <w:link w:val="Heading2"/>
    <w:uiPriority w:val="9"/>
    <w:semiHidden/>
    <w:rsid w:val="008B1611"/>
    <w:rPr>
      <w:rFonts w:asciiTheme="majorHAnsi" w:eastAsiaTheme="majorEastAsia" w:hAnsiTheme="majorHAnsi" w:cstheme="majorBidi"/>
      <w:color w:val="2F5496" w:themeColor="accent1" w:themeShade="BF"/>
      <w:sz w:val="26"/>
      <w:szCs w:val="26"/>
    </w:rPr>
  </w:style>
  <w:style w:type="character" w:customStyle="1" w:styleId="apple-converted-space">
    <w:name w:val="apple-converted-space"/>
    <w:basedOn w:val="DefaultParagraphFont"/>
    <w:rsid w:val="005A4A71"/>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502C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35238"/>
    <w:pPr>
      <w:spacing w:before="240" w:after="0" w:line="259" w:lineRule="auto"/>
      <w:ind w:left="0" w:firstLine="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TOC1">
    <w:name w:val="toc 1"/>
    <w:basedOn w:val="Normal"/>
    <w:next w:val="Normal"/>
    <w:autoRedefine/>
    <w:uiPriority w:val="39"/>
    <w:unhideWhenUsed/>
    <w:rsid w:val="00D36861"/>
    <w:pPr>
      <w:tabs>
        <w:tab w:val="right" w:leader="dot" w:pos="9736"/>
      </w:tabs>
      <w:spacing w:line="480" w:lineRule="auto"/>
    </w:pPr>
  </w:style>
  <w:style w:type="character" w:styleId="Hyperlink">
    <w:name w:val="Hyperlink"/>
    <w:basedOn w:val="DefaultParagraphFont"/>
    <w:uiPriority w:val="99"/>
    <w:unhideWhenUsed/>
    <w:rsid w:val="00A35238"/>
    <w:rPr>
      <w:color w:val="0563C1" w:themeColor="hyperlink"/>
      <w:u w:val="single"/>
    </w:rPr>
  </w:style>
  <w:style w:type="paragraph" w:styleId="TOC2">
    <w:name w:val="toc 2"/>
    <w:basedOn w:val="Normal"/>
    <w:next w:val="Normal"/>
    <w:autoRedefine/>
    <w:uiPriority w:val="39"/>
    <w:unhideWhenUsed/>
    <w:rsid w:val="00C42DA7"/>
    <w:pPr>
      <w:spacing w:after="100"/>
      <w:ind w:left="240"/>
    </w:pPr>
  </w:style>
  <w:style w:type="paragraph" w:styleId="Header">
    <w:name w:val="header"/>
    <w:basedOn w:val="Normal"/>
    <w:link w:val="HeaderChar"/>
    <w:uiPriority w:val="99"/>
    <w:semiHidden/>
    <w:unhideWhenUsed/>
    <w:rsid w:val="00065169"/>
    <w:pPr>
      <w:tabs>
        <w:tab w:val="center" w:pos="4680"/>
        <w:tab w:val="right" w:pos="9360"/>
      </w:tabs>
    </w:pPr>
  </w:style>
  <w:style w:type="character" w:customStyle="1" w:styleId="HeaderChar">
    <w:name w:val="Header Char"/>
    <w:basedOn w:val="DefaultParagraphFont"/>
    <w:link w:val="Header"/>
    <w:uiPriority w:val="99"/>
    <w:semiHidden/>
    <w:rsid w:val="00065169"/>
  </w:style>
  <w:style w:type="character" w:styleId="UnresolvedMention">
    <w:name w:val="Unresolved Mention"/>
    <w:basedOn w:val="DefaultParagraphFont"/>
    <w:uiPriority w:val="99"/>
    <w:semiHidden/>
    <w:unhideWhenUsed/>
    <w:rsid w:val="00406C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73307">
      <w:bodyDiv w:val="1"/>
      <w:marLeft w:val="0"/>
      <w:marRight w:val="0"/>
      <w:marTop w:val="0"/>
      <w:marBottom w:val="0"/>
      <w:divBdr>
        <w:top w:val="none" w:sz="0" w:space="0" w:color="auto"/>
        <w:left w:val="none" w:sz="0" w:space="0" w:color="auto"/>
        <w:bottom w:val="none" w:sz="0" w:space="0" w:color="auto"/>
        <w:right w:val="none" w:sz="0" w:space="0" w:color="auto"/>
      </w:divBdr>
    </w:div>
    <w:div w:id="230235888">
      <w:bodyDiv w:val="1"/>
      <w:marLeft w:val="0"/>
      <w:marRight w:val="0"/>
      <w:marTop w:val="0"/>
      <w:marBottom w:val="0"/>
      <w:divBdr>
        <w:top w:val="none" w:sz="0" w:space="0" w:color="auto"/>
        <w:left w:val="none" w:sz="0" w:space="0" w:color="auto"/>
        <w:bottom w:val="none" w:sz="0" w:space="0" w:color="auto"/>
        <w:right w:val="none" w:sz="0" w:space="0" w:color="auto"/>
      </w:divBdr>
    </w:div>
    <w:div w:id="336887749">
      <w:bodyDiv w:val="1"/>
      <w:marLeft w:val="0"/>
      <w:marRight w:val="0"/>
      <w:marTop w:val="0"/>
      <w:marBottom w:val="0"/>
      <w:divBdr>
        <w:top w:val="none" w:sz="0" w:space="0" w:color="auto"/>
        <w:left w:val="none" w:sz="0" w:space="0" w:color="auto"/>
        <w:bottom w:val="none" w:sz="0" w:space="0" w:color="auto"/>
        <w:right w:val="none" w:sz="0" w:space="0" w:color="auto"/>
      </w:divBdr>
    </w:div>
    <w:div w:id="515969636">
      <w:bodyDiv w:val="1"/>
      <w:marLeft w:val="0"/>
      <w:marRight w:val="0"/>
      <w:marTop w:val="0"/>
      <w:marBottom w:val="0"/>
      <w:divBdr>
        <w:top w:val="none" w:sz="0" w:space="0" w:color="auto"/>
        <w:left w:val="none" w:sz="0" w:space="0" w:color="auto"/>
        <w:bottom w:val="none" w:sz="0" w:space="0" w:color="auto"/>
        <w:right w:val="none" w:sz="0" w:space="0" w:color="auto"/>
      </w:divBdr>
    </w:div>
    <w:div w:id="604727657">
      <w:bodyDiv w:val="1"/>
      <w:marLeft w:val="0"/>
      <w:marRight w:val="0"/>
      <w:marTop w:val="0"/>
      <w:marBottom w:val="0"/>
      <w:divBdr>
        <w:top w:val="none" w:sz="0" w:space="0" w:color="auto"/>
        <w:left w:val="none" w:sz="0" w:space="0" w:color="auto"/>
        <w:bottom w:val="none" w:sz="0" w:space="0" w:color="auto"/>
        <w:right w:val="none" w:sz="0" w:space="0" w:color="auto"/>
      </w:divBdr>
    </w:div>
    <w:div w:id="682442097">
      <w:bodyDiv w:val="1"/>
      <w:marLeft w:val="0"/>
      <w:marRight w:val="0"/>
      <w:marTop w:val="0"/>
      <w:marBottom w:val="0"/>
      <w:divBdr>
        <w:top w:val="none" w:sz="0" w:space="0" w:color="auto"/>
        <w:left w:val="none" w:sz="0" w:space="0" w:color="auto"/>
        <w:bottom w:val="none" w:sz="0" w:space="0" w:color="auto"/>
        <w:right w:val="none" w:sz="0" w:space="0" w:color="auto"/>
      </w:divBdr>
    </w:div>
    <w:div w:id="788281045">
      <w:bodyDiv w:val="1"/>
      <w:marLeft w:val="0"/>
      <w:marRight w:val="0"/>
      <w:marTop w:val="0"/>
      <w:marBottom w:val="0"/>
      <w:divBdr>
        <w:top w:val="none" w:sz="0" w:space="0" w:color="auto"/>
        <w:left w:val="none" w:sz="0" w:space="0" w:color="auto"/>
        <w:bottom w:val="none" w:sz="0" w:space="0" w:color="auto"/>
        <w:right w:val="none" w:sz="0" w:space="0" w:color="auto"/>
      </w:divBdr>
    </w:div>
    <w:div w:id="851186961">
      <w:bodyDiv w:val="1"/>
      <w:marLeft w:val="0"/>
      <w:marRight w:val="0"/>
      <w:marTop w:val="0"/>
      <w:marBottom w:val="0"/>
      <w:divBdr>
        <w:top w:val="none" w:sz="0" w:space="0" w:color="auto"/>
        <w:left w:val="none" w:sz="0" w:space="0" w:color="auto"/>
        <w:bottom w:val="none" w:sz="0" w:space="0" w:color="auto"/>
        <w:right w:val="none" w:sz="0" w:space="0" w:color="auto"/>
      </w:divBdr>
    </w:div>
    <w:div w:id="917440400">
      <w:bodyDiv w:val="1"/>
      <w:marLeft w:val="0"/>
      <w:marRight w:val="0"/>
      <w:marTop w:val="0"/>
      <w:marBottom w:val="0"/>
      <w:divBdr>
        <w:top w:val="none" w:sz="0" w:space="0" w:color="auto"/>
        <w:left w:val="none" w:sz="0" w:space="0" w:color="auto"/>
        <w:bottom w:val="none" w:sz="0" w:space="0" w:color="auto"/>
        <w:right w:val="none" w:sz="0" w:space="0" w:color="auto"/>
      </w:divBdr>
    </w:div>
    <w:div w:id="942110615">
      <w:bodyDiv w:val="1"/>
      <w:marLeft w:val="0"/>
      <w:marRight w:val="0"/>
      <w:marTop w:val="0"/>
      <w:marBottom w:val="0"/>
      <w:divBdr>
        <w:top w:val="none" w:sz="0" w:space="0" w:color="auto"/>
        <w:left w:val="none" w:sz="0" w:space="0" w:color="auto"/>
        <w:bottom w:val="none" w:sz="0" w:space="0" w:color="auto"/>
        <w:right w:val="none" w:sz="0" w:space="0" w:color="auto"/>
      </w:divBdr>
    </w:div>
    <w:div w:id="1057167081">
      <w:bodyDiv w:val="1"/>
      <w:marLeft w:val="0"/>
      <w:marRight w:val="0"/>
      <w:marTop w:val="0"/>
      <w:marBottom w:val="0"/>
      <w:divBdr>
        <w:top w:val="none" w:sz="0" w:space="0" w:color="auto"/>
        <w:left w:val="none" w:sz="0" w:space="0" w:color="auto"/>
        <w:bottom w:val="none" w:sz="0" w:space="0" w:color="auto"/>
        <w:right w:val="none" w:sz="0" w:space="0" w:color="auto"/>
      </w:divBdr>
    </w:div>
    <w:div w:id="1152677441">
      <w:bodyDiv w:val="1"/>
      <w:marLeft w:val="0"/>
      <w:marRight w:val="0"/>
      <w:marTop w:val="0"/>
      <w:marBottom w:val="0"/>
      <w:divBdr>
        <w:top w:val="none" w:sz="0" w:space="0" w:color="auto"/>
        <w:left w:val="none" w:sz="0" w:space="0" w:color="auto"/>
        <w:bottom w:val="none" w:sz="0" w:space="0" w:color="auto"/>
        <w:right w:val="none" w:sz="0" w:space="0" w:color="auto"/>
      </w:divBdr>
    </w:div>
    <w:div w:id="1172523188">
      <w:bodyDiv w:val="1"/>
      <w:marLeft w:val="0"/>
      <w:marRight w:val="0"/>
      <w:marTop w:val="0"/>
      <w:marBottom w:val="0"/>
      <w:divBdr>
        <w:top w:val="none" w:sz="0" w:space="0" w:color="auto"/>
        <w:left w:val="none" w:sz="0" w:space="0" w:color="auto"/>
        <w:bottom w:val="none" w:sz="0" w:space="0" w:color="auto"/>
        <w:right w:val="none" w:sz="0" w:space="0" w:color="auto"/>
      </w:divBdr>
    </w:div>
    <w:div w:id="1173641377">
      <w:bodyDiv w:val="1"/>
      <w:marLeft w:val="0"/>
      <w:marRight w:val="0"/>
      <w:marTop w:val="0"/>
      <w:marBottom w:val="0"/>
      <w:divBdr>
        <w:top w:val="none" w:sz="0" w:space="0" w:color="auto"/>
        <w:left w:val="none" w:sz="0" w:space="0" w:color="auto"/>
        <w:bottom w:val="none" w:sz="0" w:space="0" w:color="auto"/>
        <w:right w:val="none" w:sz="0" w:space="0" w:color="auto"/>
      </w:divBdr>
      <w:divsChild>
        <w:div w:id="1664771539">
          <w:marLeft w:val="0"/>
          <w:marRight w:val="0"/>
          <w:marTop w:val="0"/>
          <w:marBottom w:val="0"/>
          <w:divBdr>
            <w:top w:val="none" w:sz="0" w:space="0" w:color="auto"/>
            <w:left w:val="none" w:sz="0" w:space="0" w:color="auto"/>
            <w:bottom w:val="none" w:sz="0" w:space="0" w:color="auto"/>
            <w:right w:val="none" w:sz="0" w:space="0" w:color="auto"/>
          </w:divBdr>
          <w:divsChild>
            <w:div w:id="383917861">
              <w:marLeft w:val="0"/>
              <w:marRight w:val="0"/>
              <w:marTop w:val="0"/>
              <w:marBottom w:val="0"/>
              <w:divBdr>
                <w:top w:val="none" w:sz="0" w:space="0" w:color="auto"/>
                <w:left w:val="none" w:sz="0" w:space="0" w:color="auto"/>
                <w:bottom w:val="none" w:sz="0" w:space="0" w:color="auto"/>
                <w:right w:val="none" w:sz="0" w:space="0" w:color="auto"/>
              </w:divBdr>
              <w:divsChild>
                <w:div w:id="1054349014">
                  <w:marLeft w:val="0"/>
                  <w:marRight w:val="0"/>
                  <w:marTop w:val="105"/>
                  <w:marBottom w:val="0"/>
                  <w:divBdr>
                    <w:top w:val="none" w:sz="0" w:space="0" w:color="auto"/>
                    <w:left w:val="none" w:sz="0" w:space="0" w:color="auto"/>
                    <w:bottom w:val="none" w:sz="0" w:space="0" w:color="auto"/>
                    <w:right w:val="none" w:sz="0" w:space="0" w:color="auto"/>
                  </w:divBdr>
                  <w:divsChild>
                    <w:div w:id="21477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806480">
          <w:marLeft w:val="0"/>
          <w:marRight w:val="0"/>
          <w:marTop w:val="0"/>
          <w:marBottom w:val="0"/>
          <w:divBdr>
            <w:top w:val="none" w:sz="0" w:space="0" w:color="auto"/>
            <w:left w:val="none" w:sz="0" w:space="0" w:color="auto"/>
            <w:bottom w:val="none" w:sz="0" w:space="0" w:color="auto"/>
            <w:right w:val="none" w:sz="0" w:space="0" w:color="auto"/>
          </w:divBdr>
          <w:divsChild>
            <w:div w:id="178007619">
              <w:marLeft w:val="0"/>
              <w:marRight w:val="0"/>
              <w:marTop w:val="0"/>
              <w:marBottom w:val="0"/>
              <w:divBdr>
                <w:top w:val="none" w:sz="0" w:space="0" w:color="auto"/>
                <w:left w:val="none" w:sz="0" w:space="0" w:color="auto"/>
                <w:bottom w:val="none" w:sz="0" w:space="0" w:color="auto"/>
                <w:right w:val="none" w:sz="0" w:space="0" w:color="auto"/>
              </w:divBdr>
              <w:divsChild>
                <w:div w:id="1166744898">
                  <w:marLeft w:val="0"/>
                  <w:marRight w:val="0"/>
                  <w:marTop w:val="105"/>
                  <w:marBottom w:val="0"/>
                  <w:divBdr>
                    <w:top w:val="none" w:sz="0" w:space="0" w:color="auto"/>
                    <w:left w:val="none" w:sz="0" w:space="0" w:color="auto"/>
                    <w:bottom w:val="none" w:sz="0" w:space="0" w:color="auto"/>
                    <w:right w:val="none" w:sz="0" w:space="0" w:color="auto"/>
                  </w:divBdr>
                  <w:divsChild>
                    <w:div w:id="174059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6545745">
      <w:bodyDiv w:val="1"/>
      <w:marLeft w:val="0"/>
      <w:marRight w:val="0"/>
      <w:marTop w:val="0"/>
      <w:marBottom w:val="0"/>
      <w:divBdr>
        <w:top w:val="none" w:sz="0" w:space="0" w:color="auto"/>
        <w:left w:val="none" w:sz="0" w:space="0" w:color="auto"/>
        <w:bottom w:val="none" w:sz="0" w:space="0" w:color="auto"/>
        <w:right w:val="none" w:sz="0" w:space="0" w:color="auto"/>
      </w:divBdr>
    </w:div>
    <w:div w:id="1236474602">
      <w:bodyDiv w:val="1"/>
      <w:marLeft w:val="0"/>
      <w:marRight w:val="0"/>
      <w:marTop w:val="0"/>
      <w:marBottom w:val="0"/>
      <w:divBdr>
        <w:top w:val="none" w:sz="0" w:space="0" w:color="auto"/>
        <w:left w:val="none" w:sz="0" w:space="0" w:color="auto"/>
        <w:bottom w:val="none" w:sz="0" w:space="0" w:color="auto"/>
        <w:right w:val="none" w:sz="0" w:space="0" w:color="auto"/>
      </w:divBdr>
    </w:div>
    <w:div w:id="1359894627">
      <w:bodyDiv w:val="1"/>
      <w:marLeft w:val="0"/>
      <w:marRight w:val="0"/>
      <w:marTop w:val="0"/>
      <w:marBottom w:val="0"/>
      <w:divBdr>
        <w:top w:val="none" w:sz="0" w:space="0" w:color="auto"/>
        <w:left w:val="none" w:sz="0" w:space="0" w:color="auto"/>
        <w:bottom w:val="none" w:sz="0" w:space="0" w:color="auto"/>
        <w:right w:val="none" w:sz="0" w:space="0" w:color="auto"/>
      </w:divBdr>
    </w:div>
    <w:div w:id="1574583527">
      <w:bodyDiv w:val="1"/>
      <w:marLeft w:val="0"/>
      <w:marRight w:val="0"/>
      <w:marTop w:val="0"/>
      <w:marBottom w:val="0"/>
      <w:divBdr>
        <w:top w:val="none" w:sz="0" w:space="0" w:color="auto"/>
        <w:left w:val="none" w:sz="0" w:space="0" w:color="auto"/>
        <w:bottom w:val="none" w:sz="0" w:space="0" w:color="auto"/>
        <w:right w:val="none" w:sz="0" w:space="0" w:color="auto"/>
      </w:divBdr>
      <w:divsChild>
        <w:div w:id="400637654">
          <w:marLeft w:val="0"/>
          <w:marRight w:val="0"/>
          <w:marTop w:val="0"/>
          <w:marBottom w:val="0"/>
          <w:divBdr>
            <w:top w:val="none" w:sz="0" w:space="0" w:color="auto"/>
            <w:left w:val="none" w:sz="0" w:space="0" w:color="auto"/>
            <w:bottom w:val="none" w:sz="0" w:space="0" w:color="auto"/>
            <w:right w:val="none" w:sz="0" w:space="0" w:color="auto"/>
          </w:divBdr>
          <w:divsChild>
            <w:div w:id="833298688">
              <w:marLeft w:val="0"/>
              <w:marRight w:val="0"/>
              <w:marTop w:val="0"/>
              <w:marBottom w:val="240"/>
              <w:divBdr>
                <w:top w:val="none" w:sz="0" w:space="0" w:color="auto"/>
                <w:left w:val="none" w:sz="0" w:space="0" w:color="auto"/>
                <w:bottom w:val="none" w:sz="0" w:space="0" w:color="auto"/>
                <w:right w:val="none" w:sz="0" w:space="0" w:color="auto"/>
              </w:divBdr>
              <w:divsChild>
                <w:div w:id="1494104967">
                  <w:marLeft w:val="0"/>
                  <w:marRight w:val="0"/>
                  <w:marTop w:val="0"/>
                  <w:marBottom w:val="0"/>
                  <w:divBdr>
                    <w:top w:val="none" w:sz="0" w:space="0" w:color="auto"/>
                    <w:left w:val="none" w:sz="0" w:space="0" w:color="auto"/>
                    <w:bottom w:val="none" w:sz="0" w:space="0" w:color="auto"/>
                    <w:right w:val="none" w:sz="0" w:space="0" w:color="auto"/>
                  </w:divBdr>
                  <w:divsChild>
                    <w:div w:id="1753577896">
                      <w:marLeft w:val="0"/>
                      <w:marRight w:val="0"/>
                      <w:marTop w:val="0"/>
                      <w:marBottom w:val="0"/>
                      <w:divBdr>
                        <w:top w:val="none" w:sz="0" w:space="0" w:color="auto"/>
                        <w:left w:val="none" w:sz="0" w:space="0" w:color="auto"/>
                        <w:bottom w:val="none" w:sz="0" w:space="0" w:color="auto"/>
                        <w:right w:val="none" w:sz="0" w:space="0" w:color="auto"/>
                      </w:divBdr>
                      <w:divsChild>
                        <w:div w:id="1396315253">
                          <w:marLeft w:val="0"/>
                          <w:marRight w:val="0"/>
                          <w:marTop w:val="0"/>
                          <w:marBottom w:val="0"/>
                          <w:divBdr>
                            <w:top w:val="none" w:sz="0" w:space="0" w:color="auto"/>
                            <w:left w:val="none" w:sz="0" w:space="0" w:color="auto"/>
                            <w:bottom w:val="none" w:sz="0" w:space="0" w:color="auto"/>
                            <w:right w:val="none" w:sz="0" w:space="0" w:color="auto"/>
                          </w:divBdr>
                          <w:divsChild>
                            <w:div w:id="1947619496">
                              <w:marLeft w:val="0"/>
                              <w:marRight w:val="0"/>
                              <w:marTop w:val="0"/>
                              <w:marBottom w:val="0"/>
                              <w:divBdr>
                                <w:top w:val="none" w:sz="0" w:space="0" w:color="auto"/>
                                <w:left w:val="none" w:sz="0" w:space="0" w:color="auto"/>
                                <w:bottom w:val="none" w:sz="0" w:space="0" w:color="auto"/>
                                <w:right w:val="none" w:sz="0" w:space="0" w:color="auto"/>
                              </w:divBdr>
                              <w:divsChild>
                                <w:div w:id="1149202973">
                                  <w:marLeft w:val="0"/>
                                  <w:marRight w:val="0"/>
                                  <w:marTop w:val="0"/>
                                  <w:marBottom w:val="0"/>
                                  <w:divBdr>
                                    <w:top w:val="none" w:sz="0" w:space="0" w:color="auto"/>
                                    <w:left w:val="none" w:sz="0" w:space="0" w:color="auto"/>
                                    <w:bottom w:val="none" w:sz="0" w:space="0" w:color="auto"/>
                                    <w:right w:val="none" w:sz="0" w:space="0" w:color="auto"/>
                                  </w:divBdr>
                                  <w:divsChild>
                                    <w:div w:id="392508244">
                                      <w:marLeft w:val="0"/>
                                      <w:marRight w:val="0"/>
                                      <w:marTop w:val="0"/>
                                      <w:marBottom w:val="0"/>
                                      <w:divBdr>
                                        <w:top w:val="none" w:sz="0" w:space="0" w:color="auto"/>
                                        <w:left w:val="none" w:sz="0" w:space="0" w:color="auto"/>
                                        <w:bottom w:val="none" w:sz="0" w:space="0" w:color="auto"/>
                                        <w:right w:val="none" w:sz="0" w:space="0" w:color="auto"/>
                                      </w:divBdr>
                                      <w:divsChild>
                                        <w:div w:id="175054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70183482">
          <w:marLeft w:val="0"/>
          <w:marRight w:val="0"/>
          <w:marTop w:val="0"/>
          <w:marBottom w:val="0"/>
          <w:divBdr>
            <w:top w:val="none" w:sz="0" w:space="0" w:color="auto"/>
            <w:left w:val="none" w:sz="0" w:space="0" w:color="auto"/>
            <w:bottom w:val="none" w:sz="0" w:space="0" w:color="auto"/>
            <w:right w:val="none" w:sz="0" w:space="0" w:color="auto"/>
          </w:divBdr>
          <w:divsChild>
            <w:div w:id="500778328">
              <w:marLeft w:val="0"/>
              <w:marRight w:val="0"/>
              <w:marTop w:val="0"/>
              <w:marBottom w:val="0"/>
              <w:divBdr>
                <w:top w:val="none" w:sz="0" w:space="0" w:color="auto"/>
                <w:left w:val="none" w:sz="0" w:space="0" w:color="auto"/>
                <w:bottom w:val="none" w:sz="0" w:space="0" w:color="auto"/>
                <w:right w:val="none" w:sz="0" w:space="0" w:color="auto"/>
              </w:divBdr>
              <w:divsChild>
                <w:div w:id="334649614">
                  <w:marLeft w:val="0"/>
                  <w:marRight w:val="0"/>
                  <w:marTop w:val="0"/>
                  <w:marBottom w:val="0"/>
                  <w:divBdr>
                    <w:top w:val="none" w:sz="0" w:space="0" w:color="auto"/>
                    <w:left w:val="none" w:sz="0" w:space="0" w:color="auto"/>
                    <w:bottom w:val="none" w:sz="0" w:space="0" w:color="auto"/>
                    <w:right w:val="none" w:sz="0" w:space="0" w:color="auto"/>
                  </w:divBdr>
                  <w:divsChild>
                    <w:div w:id="1782845865">
                      <w:marLeft w:val="0"/>
                      <w:marRight w:val="0"/>
                      <w:marTop w:val="0"/>
                      <w:marBottom w:val="0"/>
                      <w:divBdr>
                        <w:top w:val="none" w:sz="0" w:space="0" w:color="auto"/>
                        <w:left w:val="none" w:sz="0" w:space="0" w:color="auto"/>
                        <w:bottom w:val="none" w:sz="0" w:space="0" w:color="auto"/>
                        <w:right w:val="none" w:sz="0" w:space="0" w:color="auto"/>
                      </w:divBdr>
                      <w:divsChild>
                        <w:div w:id="1718821089">
                          <w:marLeft w:val="0"/>
                          <w:marRight w:val="0"/>
                          <w:marTop w:val="0"/>
                          <w:marBottom w:val="0"/>
                          <w:divBdr>
                            <w:top w:val="none" w:sz="0" w:space="0" w:color="auto"/>
                            <w:left w:val="none" w:sz="0" w:space="0" w:color="auto"/>
                            <w:bottom w:val="none" w:sz="0" w:space="0" w:color="auto"/>
                            <w:right w:val="none" w:sz="0" w:space="0" w:color="auto"/>
                          </w:divBdr>
                          <w:divsChild>
                            <w:div w:id="1171527087">
                              <w:marLeft w:val="300"/>
                              <w:marRight w:val="0"/>
                              <w:marTop w:val="0"/>
                              <w:marBottom w:val="0"/>
                              <w:divBdr>
                                <w:top w:val="none" w:sz="0" w:space="0" w:color="auto"/>
                                <w:left w:val="none" w:sz="0" w:space="0" w:color="auto"/>
                                <w:bottom w:val="single" w:sz="6" w:space="15" w:color="DADCE0"/>
                                <w:right w:val="none" w:sz="0" w:space="0" w:color="auto"/>
                              </w:divBdr>
                              <w:divsChild>
                                <w:div w:id="725836802">
                                  <w:marLeft w:val="0"/>
                                  <w:marRight w:val="0"/>
                                  <w:marTop w:val="0"/>
                                  <w:marBottom w:val="0"/>
                                  <w:divBdr>
                                    <w:top w:val="none" w:sz="0" w:space="0" w:color="auto"/>
                                    <w:left w:val="none" w:sz="0" w:space="0" w:color="auto"/>
                                    <w:bottom w:val="none" w:sz="0" w:space="0" w:color="auto"/>
                                    <w:right w:val="none" w:sz="0" w:space="0" w:color="auto"/>
                                  </w:divBdr>
                                  <w:divsChild>
                                    <w:div w:id="961809306">
                                      <w:marLeft w:val="0"/>
                                      <w:marRight w:val="0"/>
                                      <w:marTop w:val="0"/>
                                      <w:marBottom w:val="0"/>
                                      <w:divBdr>
                                        <w:top w:val="none" w:sz="0" w:space="0" w:color="auto"/>
                                        <w:left w:val="none" w:sz="0" w:space="0" w:color="auto"/>
                                        <w:bottom w:val="none" w:sz="0" w:space="0" w:color="auto"/>
                                        <w:right w:val="none" w:sz="0" w:space="0" w:color="auto"/>
                                      </w:divBdr>
                                      <w:divsChild>
                                        <w:div w:id="1708600398">
                                          <w:marLeft w:val="0"/>
                                          <w:marRight w:val="0"/>
                                          <w:marTop w:val="0"/>
                                          <w:marBottom w:val="0"/>
                                          <w:divBdr>
                                            <w:top w:val="none" w:sz="0" w:space="0" w:color="auto"/>
                                            <w:left w:val="none" w:sz="0" w:space="0" w:color="auto"/>
                                            <w:bottom w:val="none" w:sz="0" w:space="0" w:color="auto"/>
                                            <w:right w:val="none" w:sz="0" w:space="0" w:color="auto"/>
                                          </w:divBdr>
                                          <w:divsChild>
                                            <w:div w:id="675959456">
                                              <w:marLeft w:val="0"/>
                                              <w:marRight w:val="0"/>
                                              <w:marTop w:val="0"/>
                                              <w:marBottom w:val="0"/>
                                              <w:divBdr>
                                                <w:top w:val="none" w:sz="0" w:space="0" w:color="auto"/>
                                                <w:left w:val="none" w:sz="0" w:space="0" w:color="auto"/>
                                                <w:bottom w:val="none" w:sz="0" w:space="0" w:color="auto"/>
                                                <w:right w:val="none" w:sz="0" w:space="0" w:color="auto"/>
                                              </w:divBdr>
                                              <w:divsChild>
                                                <w:div w:id="615722292">
                                                  <w:marLeft w:val="0"/>
                                                  <w:marRight w:val="0"/>
                                                  <w:marTop w:val="0"/>
                                                  <w:marBottom w:val="0"/>
                                                  <w:divBdr>
                                                    <w:top w:val="none" w:sz="0" w:space="0" w:color="auto"/>
                                                    <w:left w:val="none" w:sz="0" w:space="0" w:color="auto"/>
                                                    <w:bottom w:val="none" w:sz="0" w:space="0" w:color="auto"/>
                                                    <w:right w:val="none" w:sz="0" w:space="0" w:color="auto"/>
                                                  </w:divBdr>
                                                  <w:divsChild>
                                                    <w:div w:id="976255319">
                                                      <w:marLeft w:val="0"/>
                                                      <w:marRight w:val="0"/>
                                                      <w:marTop w:val="0"/>
                                                      <w:marBottom w:val="0"/>
                                                      <w:divBdr>
                                                        <w:top w:val="none" w:sz="0" w:space="0" w:color="auto"/>
                                                        <w:left w:val="none" w:sz="0" w:space="0" w:color="auto"/>
                                                        <w:bottom w:val="none" w:sz="0" w:space="0" w:color="auto"/>
                                                        <w:right w:val="none" w:sz="0" w:space="0" w:color="auto"/>
                                                      </w:divBdr>
                                                      <w:divsChild>
                                                        <w:div w:id="172259822">
                                                          <w:marLeft w:val="0"/>
                                                          <w:marRight w:val="0"/>
                                                          <w:marTop w:val="0"/>
                                                          <w:marBottom w:val="0"/>
                                                          <w:divBdr>
                                                            <w:top w:val="none" w:sz="0" w:space="0" w:color="auto"/>
                                                            <w:left w:val="none" w:sz="0" w:space="0" w:color="auto"/>
                                                            <w:bottom w:val="none" w:sz="0" w:space="0" w:color="auto"/>
                                                            <w:right w:val="none" w:sz="0" w:space="0" w:color="auto"/>
                                                          </w:divBdr>
                                                          <w:divsChild>
                                                            <w:div w:id="214238919">
                                                              <w:marLeft w:val="0"/>
                                                              <w:marRight w:val="0"/>
                                                              <w:marTop w:val="0"/>
                                                              <w:marBottom w:val="0"/>
                                                              <w:divBdr>
                                                                <w:top w:val="none" w:sz="0" w:space="0" w:color="auto"/>
                                                                <w:left w:val="none" w:sz="0" w:space="0" w:color="auto"/>
                                                                <w:bottom w:val="none" w:sz="0" w:space="0" w:color="auto"/>
                                                                <w:right w:val="none" w:sz="0" w:space="0" w:color="auto"/>
                                                              </w:divBdr>
                                                              <w:divsChild>
                                                                <w:div w:id="178002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593276210">
      <w:bodyDiv w:val="1"/>
      <w:marLeft w:val="0"/>
      <w:marRight w:val="0"/>
      <w:marTop w:val="0"/>
      <w:marBottom w:val="0"/>
      <w:divBdr>
        <w:top w:val="none" w:sz="0" w:space="0" w:color="auto"/>
        <w:left w:val="none" w:sz="0" w:space="0" w:color="auto"/>
        <w:bottom w:val="none" w:sz="0" w:space="0" w:color="auto"/>
        <w:right w:val="none" w:sz="0" w:space="0" w:color="auto"/>
      </w:divBdr>
    </w:div>
    <w:div w:id="1617130912">
      <w:bodyDiv w:val="1"/>
      <w:marLeft w:val="0"/>
      <w:marRight w:val="0"/>
      <w:marTop w:val="0"/>
      <w:marBottom w:val="0"/>
      <w:divBdr>
        <w:top w:val="none" w:sz="0" w:space="0" w:color="auto"/>
        <w:left w:val="none" w:sz="0" w:space="0" w:color="auto"/>
        <w:bottom w:val="none" w:sz="0" w:space="0" w:color="auto"/>
        <w:right w:val="none" w:sz="0" w:space="0" w:color="auto"/>
      </w:divBdr>
    </w:div>
    <w:div w:id="1811945384">
      <w:bodyDiv w:val="1"/>
      <w:marLeft w:val="0"/>
      <w:marRight w:val="0"/>
      <w:marTop w:val="0"/>
      <w:marBottom w:val="0"/>
      <w:divBdr>
        <w:top w:val="none" w:sz="0" w:space="0" w:color="auto"/>
        <w:left w:val="none" w:sz="0" w:space="0" w:color="auto"/>
        <w:bottom w:val="none" w:sz="0" w:space="0" w:color="auto"/>
        <w:right w:val="none" w:sz="0" w:space="0" w:color="auto"/>
      </w:divBdr>
    </w:div>
    <w:div w:id="1829907742">
      <w:bodyDiv w:val="1"/>
      <w:marLeft w:val="0"/>
      <w:marRight w:val="0"/>
      <w:marTop w:val="0"/>
      <w:marBottom w:val="0"/>
      <w:divBdr>
        <w:top w:val="none" w:sz="0" w:space="0" w:color="auto"/>
        <w:left w:val="none" w:sz="0" w:space="0" w:color="auto"/>
        <w:bottom w:val="none" w:sz="0" w:space="0" w:color="auto"/>
        <w:right w:val="none" w:sz="0" w:space="0" w:color="auto"/>
      </w:divBdr>
    </w:div>
    <w:div w:id="1852723181">
      <w:bodyDiv w:val="1"/>
      <w:marLeft w:val="0"/>
      <w:marRight w:val="0"/>
      <w:marTop w:val="0"/>
      <w:marBottom w:val="0"/>
      <w:divBdr>
        <w:top w:val="none" w:sz="0" w:space="0" w:color="auto"/>
        <w:left w:val="none" w:sz="0" w:space="0" w:color="auto"/>
        <w:bottom w:val="none" w:sz="0" w:space="0" w:color="auto"/>
        <w:right w:val="none" w:sz="0" w:space="0" w:color="auto"/>
      </w:divBdr>
    </w:div>
    <w:div w:id="21070747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WlBhiH2qooHWzlrK2a/dGsI76Q==">AMUW2mXmbn6JlAVjUrpR1xudYZG2xv2NGdQGJNXW1xE2dzVIpyqKEFat3qTJWleRfy26HxG8e3bHyqHjd1JlqN2Nf8+O6Kx9mjNpa1GkCbpAPHfizHBAkOY24VpUWmveNARe1RXLStwl+MPiZUYqob9efzhApu9I7OVibZPDyv5YGpMJGy2R38w=</go:docsCustomData>
</go:gDocsCustomXmlDataStorage>
</file>

<file path=customXml/itemProps1.xml><?xml version="1.0" encoding="utf-8"?>
<ds:datastoreItem xmlns:ds="http://schemas.openxmlformats.org/officeDocument/2006/customXml" ds:itemID="{FB23D87D-D5D3-4B30-B5A4-CCC03D27201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Pages>
  <Words>687</Words>
  <Characters>391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4</CharactersWithSpaces>
  <SharedDoc>false</SharedDoc>
  <HLinks>
    <vt:vector size="90" baseType="variant">
      <vt:variant>
        <vt:i4>8257599</vt:i4>
      </vt:variant>
      <vt:variant>
        <vt:i4>75</vt:i4>
      </vt:variant>
      <vt:variant>
        <vt:i4>0</vt:i4>
      </vt:variant>
      <vt:variant>
        <vt:i4>5</vt:i4>
      </vt:variant>
      <vt:variant>
        <vt:lpwstr>https://www.kaggle.com/datasets/lehaknarnauli/spotify-datasets</vt:lpwstr>
      </vt:variant>
      <vt:variant>
        <vt:lpwstr/>
      </vt:variant>
      <vt:variant>
        <vt:i4>3014775</vt:i4>
      </vt:variant>
      <vt:variant>
        <vt:i4>72</vt:i4>
      </vt:variant>
      <vt:variant>
        <vt:i4>0</vt:i4>
      </vt:variant>
      <vt:variant>
        <vt:i4>5</vt:i4>
      </vt:variant>
      <vt:variant>
        <vt:lpwstr>https://medium.com/sfu-cspmp/xgboost-a-deep-dive-into-boosting-f06c9c41349</vt:lpwstr>
      </vt:variant>
      <vt:variant>
        <vt:lpwstr/>
      </vt:variant>
      <vt:variant>
        <vt:i4>5832794</vt:i4>
      </vt:variant>
      <vt:variant>
        <vt:i4>69</vt:i4>
      </vt:variant>
      <vt:variant>
        <vt:i4>0</vt:i4>
      </vt:variant>
      <vt:variant>
        <vt:i4>5</vt:i4>
      </vt:variant>
      <vt:variant>
        <vt:lpwstr>https://towardsdatascience.com/the-complete-guide-to-resampling-methods-and-regularization-in-python-5037f4f8ae23</vt:lpwstr>
      </vt:variant>
      <vt:variant>
        <vt:lpwstr/>
      </vt:variant>
      <vt:variant>
        <vt:i4>3211323</vt:i4>
      </vt:variant>
      <vt:variant>
        <vt:i4>66</vt:i4>
      </vt:variant>
      <vt:variant>
        <vt:i4>0</vt:i4>
      </vt:variant>
      <vt:variant>
        <vt:i4>5</vt:i4>
      </vt:variant>
      <vt:variant>
        <vt:lpwstr>https://newsroom.spotify.com/company-info/</vt:lpwstr>
      </vt:variant>
      <vt:variant>
        <vt:lpwstr/>
      </vt:variant>
      <vt:variant>
        <vt:i4>4522005</vt:i4>
      </vt:variant>
      <vt:variant>
        <vt:i4>63</vt:i4>
      </vt:variant>
      <vt:variant>
        <vt:i4>0</vt:i4>
      </vt:variant>
      <vt:variant>
        <vt:i4>5</vt:i4>
      </vt:variant>
      <vt:variant>
        <vt:lpwstr>https://www.ibm.com/cloud/learn/random-forest</vt:lpwstr>
      </vt:variant>
      <vt:variant>
        <vt:lpwstr/>
      </vt:variant>
      <vt:variant>
        <vt:i4>1310773</vt:i4>
      </vt:variant>
      <vt:variant>
        <vt:i4>56</vt:i4>
      </vt:variant>
      <vt:variant>
        <vt:i4>0</vt:i4>
      </vt:variant>
      <vt:variant>
        <vt:i4>5</vt:i4>
      </vt:variant>
      <vt:variant>
        <vt:lpwstr/>
      </vt:variant>
      <vt:variant>
        <vt:lpwstr>_Toc117606328</vt:lpwstr>
      </vt:variant>
      <vt:variant>
        <vt:i4>1310773</vt:i4>
      </vt:variant>
      <vt:variant>
        <vt:i4>50</vt:i4>
      </vt:variant>
      <vt:variant>
        <vt:i4>0</vt:i4>
      </vt:variant>
      <vt:variant>
        <vt:i4>5</vt:i4>
      </vt:variant>
      <vt:variant>
        <vt:lpwstr/>
      </vt:variant>
      <vt:variant>
        <vt:lpwstr>_Toc117606327</vt:lpwstr>
      </vt:variant>
      <vt:variant>
        <vt:i4>1310773</vt:i4>
      </vt:variant>
      <vt:variant>
        <vt:i4>44</vt:i4>
      </vt:variant>
      <vt:variant>
        <vt:i4>0</vt:i4>
      </vt:variant>
      <vt:variant>
        <vt:i4>5</vt:i4>
      </vt:variant>
      <vt:variant>
        <vt:lpwstr/>
      </vt:variant>
      <vt:variant>
        <vt:lpwstr>_Toc117606326</vt:lpwstr>
      </vt:variant>
      <vt:variant>
        <vt:i4>1310773</vt:i4>
      </vt:variant>
      <vt:variant>
        <vt:i4>38</vt:i4>
      </vt:variant>
      <vt:variant>
        <vt:i4>0</vt:i4>
      </vt:variant>
      <vt:variant>
        <vt:i4>5</vt:i4>
      </vt:variant>
      <vt:variant>
        <vt:lpwstr/>
      </vt:variant>
      <vt:variant>
        <vt:lpwstr>_Toc117606325</vt:lpwstr>
      </vt:variant>
      <vt:variant>
        <vt:i4>1310773</vt:i4>
      </vt:variant>
      <vt:variant>
        <vt:i4>32</vt:i4>
      </vt:variant>
      <vt:variant>
        <vt:i4>0</vt:i4>
      </vt:variant>
      <vt:variant>
        <vt:i4>5</vt:i4>
      </vt:variant>
      <vt:variant>
        <vt:lpwstr/>
      </vt:variant>
      <vt:variant>
        <vt:lpwstr>_Toc117606324</vt:lpwstr>
      </vt:variant>
      <vt:variant>
        <vt:i4>1310773</vt:i4>
      </vt:variant>
      <vt:variant>
        <vt:i4>26</vt:i4>
      </vt:variant>
      <vt:variant>
        <vt:i4>0</vt:i4>
      </vt:variant>
      <vt:variant>
        <vt:i4>5</vt:i4>
      </vt:variant>
      <vt:variant>
        <vt:lpwstr/>
      </vt:variant>
      <vt:variant>
        <vt:lpwstr>_Toc117606323</vt:lpwstr>
      </vt:variant>
      <vt:variant>
        <vt:i4>1310773</vt:i4>
      </vt:variant>
      <vt:variant>
        <vt:i4>20</vt:i4>
      </vt:variant>
      <vt:variant>
        <vt:i4>0</vt:i4>
      </vt:variant>
      <vt:variant>
        <vt:i4>5</vt:i4>
      </vt:variant>
      <vt:variant>
        <vt:lpwstr/>
      </vt:variant>
      <vt:variant>
        <vt:lpwstr>_Toc117606322</vt:lpwstr>
      </vt:variant>
      <vt:variant>
        <vt:i4>1310773</vt:i4>
      </vt:variant>
      <vt:variant>
        <vt:i4>14</vt:i4>
      </vt:variant>
      <vt:variant>
        <vt:i4>0</vt:i4>
      </vt:variant>
      <vt:variant>
        <vt:i4>5</vt:i4>
      </vt:variant>
      <vt:variant>
        <vt:lpwstr/>
      </vt:variant>
      <vt:variant>
        <vt:lpwstr>_Toc117606321</vt:lpwstr>
      </vt:variant>
      <vt:variant>
        <vt:i4>1310773</vt:i4>
      </vt:variant>
      <vt:variant>
        <vt:i4>8</vt:i4>
      </vt:variant>
      <vt:variant>
        <vt:i4>0</vt:i4>
      </vt:variant>
      <vt:variant>
        <vt:i4>5</vt:i4>
      </vt:variant>
      <vt:variant>
        <vt:lpwstr/>
      </vt:variant>
      <vt:variant>
        <vt:lpwstr>_Toc117606320</vt:lpwstr>
      </vt:variant>
      <vt:variant>
        <vt:i4>1507381</vt:i4>
      </vt:variant>
      <vt:variant>
        <vt:i4>2</vt:i4>
      </vt:variant>
      <vt:variant>
        <vt:i4>0</vt:i4>
      </vt:variant>
      <vt:variant>
        <vt:i4>5</vt:i4>
      </vt:variant>
      <vt:variant>
        <vt:lpwstr/>
      </vt:variant>
      <vt:variant>
        <vt:lpwstr>_Toc1176063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utosh Singh</dc:creator>
  <cp:lastModifiedBy>Trieu Vo</cp:lastModifiedBy>
  <cp:revision>42</cp:revision>
  <dcterms:created xsi:type="dcterms:W3CDTF">2022-10-25T23:28:00Z</dcterms:created>
  <dcterms:modified xsi:type="dcterms:W3CDTF">2022-10-27T18:17:00Z</dcterms:modified>
</cp:coreProperties>
</file>